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033D2" w14:textId="33954C9E" w:rsidR="00BD12A0" w:rsidRDefault="00A126ED">
      <w:pPr>
        <w:rPr>
          <w:b/>
        </w:rPr>
      </w:pPr>
      <w:r w:rsidRPr="00371B9F">
        <w:rPr>
          <w:b/>
          <w:bCs/>
          <w:noProof/>
        </w:rPr>
        <w:drawing>
          <wp:inline distT="0" distB="0" distL="0" distR="0" wp14:anchorId="1046681C" wp14:editId="7814ABEC">
            <wp:extent cx="5274310" cy="935366"/>
            <wp:effectExtent l="0" t="0" r="2540" b="0"/>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jpeg"/>
                    <pic:cNvPicPr/>
                  </pic:nvPicPr>
                  <pic:blipFill>
                    <a:blip r:embed="rId7">
                      <a:extLst>
                        <a:ext uri="{28A0092B-C50C-407E-A947-70E740481C1C}">
                          <a14:useLocalDpi xmlns:a14="http://schemas.microsoft.com/office/drawing/2010/main" val="0"/>
                        </a:ext>
                      </a:extLst>
                    </a:blip>
                    <a:stretch>
                      <a:fillRect/>
                    </a:stretch>
                  </pic:blipFill>
                  <pic:spPr>
                    <a:xfrm>
                      <a:off x="0" y="0"/>
                      <a:ext cx="5274310" cy="935366"/>
                    </a:xfrm>
                    <a:prstGeom prst="rect">
                      <a:avLst/>
                    </a:prstGeom>
                  </pic:spPr>
                </pic:pic>
              </a:graphicData>
            </a:graphic>
          </wp:inline>
        </w:drawing>
      </w:r>
    </w:p>
    <w:p w14:paraId="01A922CB" w14:textId="77777777" w:rsidR="00A126ED" w:rsidRDefault="00A126ED">
      <w:pPr>
        <w:rPr>
          <w:b/>
        </w:rPr>
      </w:pPr>
    </w:p>
    <w:p w14:paraId="1020AE1A" w14:textId="254560CD" w:rsidR="00A126ED" w:rsidRDefault="00A126ED" w:rsidP="00A126ED">
      <w:pPr>
        <w:spacing w:line="480" w:lineRule="auto"/>
        <w:ind w:left="1080"/>
        <w:jc w:val="center"/>
        <w:rPr>
          <w:sz w:val="48"/>
          <w:szCs w:val="48"/>
        </w:rPr>
      </w:pPr>
      <w:r w:rsidRPr="00A126ED">
        <w:rPr>
          <w:sz w:val="48"/>
          <w:szCs w:val="48"/>
        </w:rPr>
        <w:t>Final Project</w:t>
      </w:r>
    </w:p>
    <w:p w14:paraId="719F559D" w14:textId="3071BF13" w:rsidR="00A126ED" w:rsidRPr="00A126ED" w:rsidRDefault="00A126ED" w:rsidP="00A126ED">
      <w:pPr>
        <w:spacing w:line="480" w:lineRule="auto"/>
        <w:ind w:left="1080"/>
        <w:jc w:val="center"/>
        <w:rPr>
          <w:sz w:val="48"/>
          <w:szCs w:val="48"/>
        </w:rPr>
      </w:pPr>
      <w:r>
        <w:rPr>
          <w:sz w:val="48"/>
          <w:szCs w:val="48"/>
        </w:rPr>
        <w:t>Pharmacy Claims</w:t>
      </w:r>
    </w:p>
    <w:p w14:paraId="31A55941" w14:textId="77777777" w:rsidR="00A126ED" w:rsidRPr="00A126ED" w:rsidRDefault="00A126ED" w:rsidP="00A126ED">
      <w:pPr>
        <w:spacing w:line="480" w:lineRule="auto"/>
        <w:ind w:left="1080"/>
        <w:jc w:val="center"/>
        <w:rPr>
          <w:sz w:val="48"/>
          <w:szCs w:val="48"/>
        </w:rPr>
      </w:pPr>
      <w:r w:rsidRPr="00A126ED">
        <w:rPr>
          <w:sz w:val="48"/>
          <w:szCs w:val="48"/>
        </w:rPr>
        <w:t>Submitted by: Yi Yang</w:t>
      </w:r>
    </w:p>
    <w:p w14:paraId="2F5DE6E9" w14:textId="77777777" w:rsidR="00A126ED" w:rsidRPr="00A126ED" w:rsidRDefault="00A126ED" w:rsidP="00A126ED">
      <w:pPr>
        <w:spacing w:line="480" w:lineRule="auto"/>
        <w:ind w:left="1080"/>
        <w:jc w:val="center"/>
        <w:rPr>
          <w:sz w:val="48"/>
          <w:szCs w:val="48"/>
        </w:rPr>
      </w:pPr>
      <w:r w:rsidRPr="00A126ED">
        <w:rPr>
          <w:sz w:val="48"/>
          <w:szCs w:val="48"/>
        </w:rPr>
        <w:t>ALY 6030-Data Warehousing and SQL </w:t>
      </w:r>
    </w:p>
    <w:p w14:paraId="40703962" w14:textId="77777777" w:rsidR="00A126ED" w:rsidRPr="00A126ED" w:rsidRDefault="00A126ED" w:rsidP="00A126ED">
      <w:pPr>
        <w:spacing w:line="480" w:lineRule="auto"/>
        <w:ind w:left="1080"/>
        <w:jc w:val="center"/>
        <w:rPr>
          <w:sz w:val="48"/>
          <w:szCs w:val="48"/>
        </w:rPr>
      </w:pPr>
      <w:r w:rsidRPr="00A126ED">
        <w:rPr>
          <w:sz w:val="48"/>
          <w:szCs w:val="48"/>
        </w:rPr>
        <w:t>Professor Na Yu</w:t>
      </w:r>
    </w:p>
    <w:p w14:paraId="2C563C0B" w14:textId="77777777" w:rsidR="00A126ED" w:rsidRPr="00A126ED" w:rsidRDefault="00A126ED" w:rsidP="00A126ED">
      <w:pPr>
        <w:spacing w:line="480" w:lineRule="auto"/>
        <w:ind w:left="1080"/>
        <w:jc w:val="center"/>
        <w:rPr>
          <w:sz w:val="48"/>
          <w:szCs w:val="48"/>
        </w:rPr>
      </w:pPr>
      <w:r w:rsidRPr="00A126ED">
        <w:rPr>
          <w:sz w:val="48"/>
          <w:szCs w:val="48"/>
        </w:rPr>
        <w:t>Fall 2020</w:t>
      </w:r>
    </w:p>
    <w:p w14:paraId="034A4ADD" w14:textId="5172939A" w:rsidR="00A126ED" w:rsidRPr="00A126ED" w:rsidRDefault="00A126ED" w:rsidP="00A126ED">
      <w:pPr>
        <w:spacing w:line="480" w:lineRule="auto"/>
        <w:ind w:left="1080"/>
        <w:jc w:val="center"/>
        <w:rPr>
          <w:sz w:val="48"/>
          <w:szCs w:val="48"/>
        </w:rPr>
      </w:pPr>
      <w:r w:rsidRPr="00A126ED">
        <w:rPr>
          <w:sz w:val="48"/>
          <w:szCs w:val="48"/>
        </w:rPr>
        <w:t>Due December 12, 2020</w:t>
      </w:r>
    </w:p>
    <w:p w14:paraId="46CAEECD" w14:textId="77777777" w:rsidR="00A126ED" w:rsidRDefault="00A126ED">
      <w:pPr>
        <w:rPr>
          <w:b/>
        </w:rPr>
      </w:pPr>
    </w:p>
    <w:p w14:paraId="628C0F9B" w14:textId="77777777" w:rsidR="00A126ED" w:rsidRDefault="00A126ED">
      <w:pPr>
        <w:rPr>
          <w:b/>
          <w:sz w:val="28"/>
        </w:rPr>
      </w:pPr>
    </w:p>
    <w:p w14:paraId="315395BE" w14:textId="77777777" w:rsidR="00050E81" w:rsidRPr="00050E81" w:rsidRDefault="00BD12A0">
      <w:pPr>
        <w:rPr>
          <w:b/>
          <w:color w:val="C00000"/>
        </w:rPr>
      </w:pPr>
      <w:r>
        <w:rPr>
          <w:b/>
          <w:color w:val="C00000"/>
        </w:rPr>
        <w:lastRenderedPageBreak/>
        <w:t>Background</w:t>
      </w:r>
      <w:r w:rsidR="00050E81" w:rsidRPr="00050E81">
        <w:rPr>
          <w:b/>
          <w:color w:val="C00000"/>
        </w:rPr>
        <w:t>:</w:t>
      </w:r>
    </w:p>
    <w:p w14:paraId="6EA45CC8" w14:textId="77777777" w:rsidR="00050E81" w:rsidRDefault="00050E81" w:rsidP="00050E81">
      <w:r>
        <w:t xml:space="preserve">The </w:t>
      </w:r>
      <w:r w:rsidR="009501FE">
        <w:t xml:space="preserve">excel </w:t>
      </w:r>
      <w:r>
        <w:t>file “</w:t>
      </w:r>
      <w:r w:rsidRPr="006A2C43">
        <w:rPr>
          <w:b/>
        </w:rPr>
        <w:t>ALY 6030 Final Project Data Set</w:t>
      </w:r>
      <w:r w:rsidR="006A2C43">
        <w:rPr>
          <w:b/>
        </w:rPr>
        <w:t>.xlsx</w:t>
      </w:r>
      <w:r w:rsidRPr="006A2C43">
        <w:rPr>
          <w:b/>
        </w:rPr>
        <w:t>”</w:t>
      </w:r>
      <w:r>
        <w:t xml:space="preserve"> contains sample </w:t>
      </w:r>
      <w:r w:rsidR="006A2C43">
        <w:t xml:space="preserve">pharmacy claims </w:t>
      </w:r>
      <w:r>
        <w:t xml:space="preserve">for </w:t>
      </w:r>
      <w:r w:rsidR="009501FE">
        <w:t>made-up</w:t>
      </w:r>
      <w:r>
        <w:t xml:space="preserve"> members o</w:t>
      </w:r>
      <w:r w:rsidR="006A2C43">
        <w:t>f an insurance company that pay</w:t>
      </w:r>
      <w:r w:rsidR="009501FE">
        <w:t>s</w:t>
      </w:r>
      <w:r>
        <w:t xml:space="preserve"> </w:t>
      </w:r>
      <w:r w:rsidR="006A2C43">
        <w:t xml:space="preserve">for pharmacy </w:t>
      </w:r>
      <w:r>
        <w:t xml:space="preserve">via </w:t>
      </w:r>
      <w:r w:rsidR="006A2C43">
        <w:t>a third party</w:t>
      </w:r>
      <w:r>
        <w:t xml:space="preserve"> known as a </w:t>
      </w:r>
      <w:r w:rsidRPr="006A2C43">
        <w:rPr>
          <w:i/>
        </w:rPr>
        <w:t xml:space="preserve">Pharmacy Benefit Manager </w:t>
      </w:r>
      <w:r>
        <w:t>or PBM.</w:t>
      </w:r>
      <w:r w:rsidR="009501FE">
        <w:t xml:space="preserve"> </w:t>
      </w:r>
      <w:r>
        <w:t>The file also contains a data dictionary referring to the variables in the data</w:t>
      </w:r>
      <w:r w:rsidR="009501FE">
        <w:t xml:space="preserve"> along with their format for your reference</w:t>
      </w:r>
      <w:r>
        <w:t xml:space="preserve">. </w:t>
      </w:r>
    </w:p>
    <w:p w14:paraId="32885ECA" w14:textId="77777777" w:rsidR="00050E81" w:rsidRDefault="009501FE">
      <w:r>
        <w:t>The PBM</w:t>
      </w:r>
      <w:r w:rsidR="00050E81">
        <w:t xml:space="preserve"> has given you these sample records as a starting point so that you as t</w:t>
      </w:r>
      <w:r>
        <w:t xml:space="preserve">he </w:t>
      </w:r>
      <w:r w:rsidRPr="009501FE">
        <w:rPr>
          <w:b/>
        </w:rPr>
        <w:t>D</w:t>
      </w:r>
      <w:r w:rsidR="00050E81" w:rsidRPr="009501FE">
        <w:rPr>
          <w:b/>
        </w:rPr>
        <w:t>eveloper</w:t>
      </w:r>
      <w:r w:rsidR="00050E81">
        <w:t xml:space="preserve"> can set up a </w:t>
      </w:r>
      <w:r w:rsidR="00050E81" w:rsidRPr="00050E81">
        <w:rPr>
          <w:b/>
        </w:rPr>
        <w:t>test</w:t>
      </w:r>
      <w:r w:rsidR="00A97CCE">
        <w:rPr>
          <w:b/>
        </w:rPr>
        <w:t xml:space="preserve"> database </w:t>
      </w:r>
      <w:r w:rsidR="00050E81">
        <w:t>and pre</w:t>
      </w:r>
      <w:r>
        <w:t>-program some common SQL query reports</w:t>
      </w:r>
      <w:r w:rsidR="00050E81">
        <w:t xml:space="preserve"> that will be expected from the reporting analysts </w:t>
      </w:r>
      <w:r>
        <w:t xml:space="preserve">and business users </w:t>
      </w:r>
      <w:r w:rsidR="00050E81">
        <w:t>working at your company</w:t>
      </w:r>
      <w:r>
        <w:t>,</w:t>
      </w:r>
      <w:r w:rsidR="00050E81">
        <w:t xml:space="preserve"> once the </w:t>
      </w:r>
      <w:r w:rsidR="00050E81" w:rsidRPr="009501FE">
        <w:rPr>
          <w:i/>
        </w:rPr>
        <w:t>full</w:t>
      </w:r>
      <w:r w:rsidR="00050E81">
        <w:t xml:space="preserve"> claims detail is made available </w:t>
      </w:r>
      <w:r>
        <w:t xml:space="preserve">in production </w:t>
      </w:r>
      <w:r w:rsidR="00050E81">
        <w:t>in a few months</w:t>
      </w:r>
      <w:r>
        <w:t xml:space="preserve"> from the PBM</w:t>
      </w:r>
      <w:r w:rsidR="00050E81">
        <w:t xml:space="preserve">. Your work on the test warehouse will help ensure a smooth and successful rollout once the </w:t>
      </w:r>
      <w:r>
        <w:t>data warehouse goes live in production</w:t>
      </w:r>
      <w:r w:rsidR="00050E81">
        <w:t>.</w:t>
      </w:r>
    </w:p>
    <w:p w14:paraId="34A94838" w14:textId="77777777" w:rsidR="00050E81" w:rsidRPr="00050E81" w:rsidRDefault="00050E81">
      <w:pPr>
        <w:rPr>
          <w:b/>
          <w:color w:val="C00000"/>
        </w:rPr>
      </w:pPr>
      <w:r w:rsidRPr="00050E81">
        <w:rPr>
          <w:b/>
          <w:color w:val="C00000"/>
        </w:rPr>
        <w:t>Part 1)</w:t>
      </w:r>
      <w:r w:rsidR="00226941">
        <w:rPr>
          <w:b/>
          <w:color w:val="C00000"/>
        </w:rPr>
        <w:t xml:space="preserve"> Normalization</w:t>
      </w:r>
    </w:p>
    <w:p w14:paraId="5D446834" w14:textId="77777777" w:rsidR="009614E5" w:rsidRDefault="00226941">
      <w:r>
        <w:t xml:space="preserve">Your task is to </w:t>
      </w:r>
      <w:r w:rsidR="009614E5">
        <w:t xml:space="preserve">eventually </w:t>
      </w:r>
      <w:r>
        <w:t xml:space="preserve">load this </w:t>
      </w:r>
      <w:r w:rsidR="009614E5">
        <w:t xml:space="preserve">sample </w:t>
      </w:r>
      <w:r>
        <w:t xml:space="preserve">data into your test </w:t>
      </w:r>
      <w:r w:rsidR="00A97CCE">
        <w:t xml:space="preserve">database </w:t>
      </w:r>
      <w:r w:rsidR="009614E5">
        <w:t>and</w:t>
      </w:r>
      <w:r>
        <w:t xml:space="preserve"> create a </w:t>
      </w:r>
      <w:r w:rsidR="00020271" w:rsidRPr="00020271">
        <w:rPr>
          <w:b/>
        </w:rPr>
        <w:t>snowflake</w:t>
      </w:r>
      <w:r>
        <w:t xml:space="preserve"> schema</w:t>
      </w:r>
      <w:r w:rsidR="00020271">
        <w:t xml:space="preserve"> (as opposed to a star schema)</w:t>
      </w:r>
      <w:r>
        <w:t xml:space="preserve">. </w:t>
      </w:r>
    </w:p>
    <w:p w14:paraId="245E8742" w14:textId="77777777" w:rsidR="00050E81" w:rsidRDefault="009614E5">
      <w:r>
        <w:t xml:space="preserve">However before you do, </w:t>
      </w:r>
      <w:r w:rsidR="00226941">
        <w:t xml:space="preserve">you notice that the </w:t>
      </w:r>
      <w:r w:rsidR="00A97CCE">
        <w:rPr>
          <w:b/>
        </w:rPr>
        <w:t xml:space="preserve">raw data </w:t>
      </w:r>
      <w:r w:rsidR="00226941" w:rsidRPr="009614E5">
        <w:rPr>
          <w:b/>
        </w:rPr>
        <w:t>does not meet 3NF</w:t>
      </w:r>
      <w:r w:rsidR="00226941">
        <w:t xml:space="preserve">. You make a note to let the PBM know they need to change </w:t>
      </w:r>
      <w:r>
        <w:t>their formats for a relational database.</w:t>
      </w:r>
      <w:r w:rsidR="00A73435">
        <w:t xml:space="preserve"> You also see </w:t>
      </w:r>
      <w:r w:rsidR="00A73435" w:rsidRPr="00A73435">
        <w:rPr>
          <w:b/>
        </w:rPr>
        <w:t>some of your sample members appear more than once</w:t>
      </w:r>
      <w:r w:rsidR="00A73435">
        <w:t xml:space="preserve"> because they filled a different drug which further complicates the format. </w:t>
      </w:r>
    </w:p>
    <w:p w14:paraId="5977A5D3" w14:textId="77777777" w:rsidR="009614E5" w:rsidRDefault="009614E5">
      <w:r>
        <w:t>For now you decide to fix this yourself directly in excel.</w:t>
      </w:r>
    </w:p>
    <w:p w14:paraId="5E2167FE" w14:textId="77777777" w:rsidR="009614E5" w:rsidRDefault="009614E5">
      <w:pPr>
        <w:rPr>
          <w:b/>
        </w:rPr>
      </w:pPr>
      <w:r w:rsidRPr="009614E5">
        <w:rPr>
          <w:b/>
        </w:rPr>
        <w:t>Tasks</w:t>
      </w:r>
    </w:p>
    <w:p w14:paraId="0863F5B8" w14:textId="2FE3D3C5" w:rsidR="004A3F6D" w:rsidRPr="00215109" w:rsidRDefault="00EB0824" w:rsidP="00215109">
      <w:pPr>
        <w:pStyle w:val="ListParagraph"/>
        <w:numPr>
          <w:ilvl w:val="0"/>
          <w:numId w:val="1"/>
        </w:numPr>
        <w:rPr>
          <w:b/>
        </w:rPr>
      </w:pPr>
      <w:r>
        <w:t>Convert the raw data into a set of relational tables that meet 3NF standards. Feel free to do this directly in excel.</w:t>
      </w:r>
    </w:p>
    <w:p w14:paraId="767420FD" w14:textId="77777777" w:rsidR="00EB0824" w:rsidRPr="001C10EA" w:rsidRDefault="00EB0824" w:rsidP="001C10EA">
      <w:pPr>
        <w:pStyle w:val="ListParagraph"/>
        <w:numPr>
          <w:ilvl w:val="0"/>
          <w:numId w:val="1"/>
        </w:numPr>
        <w:rPr>
          <w:b/>
        </w:rPr>
      </w:pPr>
      <w:r>
        <w:t xml:space="preserve">Each table you create should be either a </w:t>
      </w:r>
      <w:r w:rsidRPr="00CA4812">
        <w:rPr>
          <w:b/>
        </w:rPr>
        <w:t>fact</w:t>
      </w:r>
      <w:r>
        <w:t xml:space="preserve"> table or a </w:t>
      </w:r>
      <w:r w:rsidRPr="00CA4812">
        <w:rPr>
          <w:b/>
        </w:rPr>
        <w:t>dimension</w:t>
      </w:r>
      <w:r>
        <w:t xml:space="preserve"> tabl</w:t>
      </w:r>
      <w:r w:rsidR="001C10EA">
        <w:t>e</w:t>
      </w:r>
    </w:p>
    <w:p w14:paraId="60227701" w14:textId="77777777" w:rsidR="00EB0824" w:rsidRPr="001C10EA" w:rsidRDefault="00EB0824" w:rsidP="001C10EA">
      <w:pPr>
        <w:pStyle w:val="ListParagraph"/>
        <w:numPr>
          <w:ilvl w:val="0"/>
          <w:numId w:val="1"/>
        </w:numPr>
        <w:rPr>
          <w:b/>
        </w:rPr>
      </w:pPr>
      <w:r>
        <w:t xml:space="preserve">You do </w:t>
      </w:r>
      <w:r w:rsidRPr="00EB0824">
        <w:rPr>
          <w:u w:val="single"/>
        </w:rPr>
        <w:t>not</w:t>
      </w:r>
      <w:r>
        <w:t xml:space="preserve"> need to create a separate date dimension joined on date keys. Just include the dates as they appear in the data</w:t>
      </w:r>
      <w:r w:rsidR="00CA4812">
        <w:t>.</w:t>
      </w:r>
    </w:p>
    <w:p w14:paraId="253C4D30" w14:textId="77777777" w:rsidR="001C10EA" w:rsidRPr="001C10EA" w:rsidRDefault="00EB0824" w:rsidP="001C10EA">
      <w:pPr>
        <w:pStyle w:val="ListParagraph"/>
        <w:numPr>
          <w:ilvl w:val="0"/>
          <w:numId w:val="1"/>
        </w:numPr>
        <w:rPr>
          <w:b/>
        </w:rPr>
      </w:pPr>
      <w:r>
        <w:t xml:space="preserve">Save each table as its own .csv file. Indicate in your </w:t>
      </w:r>
      <w:r w:rsidR="00CA4812">
        <w:t xml:space="preserve">.csv </w:t>
      </w:r>
      <w:r>
        <w:t xml:space="preserve">filename whether </w:t>
      </w:r>
      <w:r w:rsidR="00CA4812">
        <w:t>your</w:t>
      </w:r>
      <w:r>
        <w:t xml:space="preserve"> table is a fact table or a dimension table</w:t>
      </w:r>
      <w:r w:rsidR="00CA4812">
        <w:t xml:space="preserve"> (e.g. name it dim_tablename.csv, fact_tablename.csv, etc.).</w:t>
      </w:r>
    </w:p>
    <w:p w14:paraId="1569EC87" w14:textId="77777777" w:rsidR="001C10EA" w:rsidRPr="001C10EA" w:rsidRDefault="00EB0824" w:rsidP="001C10EA">
      <w:pPr>
        <w:pStyle w:val="ListParagraph"/>
        <w:numPr>
          <w:ilvl w:val="0"/>
          <w:numId w:val="1"/>
        </w:numPr>
        <w:rPr>
          <w:b/>
        </w:rPr>
      </w:pPr>
      <w:r>
        <w:t xml:space="preserve">At this time you do </w:t>
      </w:r>
      <w:r w:rsidRPr="001C10EA">
        <w:rPr>
          <w:u w:val="single"/>
        </w:rPr>
        <w:t>not</w:t>
      </w:r>
      <w:r>
        <w:t xml:space="preserve"> need to </w:t>
      </w:r>
      <w:r w:rsidR="001C10EA">
        <w:t xml:space="preserve">create or </w:t>
      </w:r>
      <w:r>
        <w:t>designate primary or foreign k</w:t>
      </w:r>
      <w:r w:rsidR="001C10EA">
        <w:t>eys, that will be done in Part 2</w:t>
      </w:r>
      <w:r>
        <w:t xml:space="preserve"> using MySQL</w:t>
      </w:r>
    </w:p>
    <w:p w14:paraId="1BA3B277" w14:textId="77777777" w:rsidR="001C10EA" w:rsidRPr="001C10EA" w:rsidRDefault="001C10EA" w:rsidP="001C10EA">
      <w:pPr>
        <w:pStyle w:val="ListParagraph"/>
        <w:numPr>
          <w:ilvl w:val="0"/>
          <w:numId w:val="1"/>
        </w:numPr>
        <w:rPr>
          <w:b/>
        </w:rPr>
      </w:pPr>
      <w:r>
        <w:t>Answer the following question</w:t>
      </w:r>
      <w:r w:rsidR="00CA4812">
        <w:t>s</w:t>
      </w:r>
      <w:r>
        <w:t>:</w:t>
      </w:r>
    </w:p>
    <w:p w14:paraId="72023447" w14:textId="77777777" w:rsidR="001C10EA" w:rsidRPr="001C10EA" w:rsidRDefault="001C10EA" w:rsidP="001C10EA">
      <w:pPr>
        <w:pStyle w:val="ListParagraph"/>
        <w:numPr>
          <w:ilvl w:val="1"/>
          <w:numId w:val="1"/>
        </w:numPr>
        <w:rPr>
          <w:b/>
        </w:rPr>
      </w:pPr>
      <w:r>
        <w:t xml:space="preserve">For each fact variable in your fact table, what type of fact is it? Additive, semi-additive, or non-additive? </w:t>
      </w:r>
    </w:p>
    <w:p w14:paraId="599C78B5" w14:textId="0274D15E" w:rsidR="001C10EA" w:rsidRPr="0008761C" w:rsidRDefault="001C10EA" w:rsidP="001C10EA">
      <w:pPr>
        <w:pStyle w:val="ListParagraph"/>
        <w:numPr>
          <w:ilvl w:val="1"/>
          <w:numId w:val="1"/>
        </w:numPr>
        <w:rPr>
          <w:b/>
        </w:rPr>
      </w:pPr>
      <w:r>
        <w:t xml:space="preserve">In your fact table, describe the </w:t>
      </w:r>
      <w:r>
        <w:rPr>
          <w:i/>
        </w:rPr>
        <w:t>grain</w:t>
      </w:r>
      <w:r>
        <w:t xml:space="preserve"> in one sentence. What does each fact row represent?</w:t>
      </w:r>
    </w:p>
    <w:p w14:paraId="6D464857" w14:textId="47FA68CE" w:rsidR="003B1D6D" w:rsidRDefault="003B1D6D" w:rsidP="0008761C">
      <w:pPr>
        <w:rPr>
          <w:bCs/>
          <w:color w:val="4F81BD" w:themeColor="accent1"/>
        </w:rPr>
      </w:pPr>
      <w:r w:rsidRPr="003B1D6D">
        <w:rPr>
          <w:b/>
          <w:color w:val="4F81BD" w:themeColor="accent1"/>
        </w:rPr>
        <w:t>Answer:</w:t>
      </w:r>
      <w:r>
        <w:rPr>
          <w:bCs/>
          <w:color w:val="4F81BD" w:themeColor="accent1"/>
        </w:rPr>
        <w:t xml:space="preserve"> </w:t>
      </w:r>
      <w:r w:rsidR="0008761C" w:rsidRPr="0008761C">
        <w:rPr>
          <w:bCs/>
          <w:color w:val="4F81BD" w:themeColor="accent1"/>
        </w:rPr>
        <w:t xml:space="preserve">After reviewing the original data file, we noticed </w:t>
      </w:r>
      <w:r>
        <w:rPr>
          <w:bCs/>
          <w:color w:val="4F81BD" w:themeColor="accent1"/>
        </w:rPr>
        <w:t xml:space="preserve">that the table does </w:t>
      </w:r>
      <w:r w:rsidR="0008761C" w:rsidRPr="0008761C">
        <w:rPr>
          <w:bCs/>
          <w:color w:val="4F81BD" w:themeColor="accent1"/>
        </w:rPr>
        <w:t>not meet 1nf</w:t>
      </w:r>
      <w:r>
        <w:rPr>
          <w:bCs/>
          <w:color w:val="4F81BD" w:themeColor="accent1"/>
        </w:rPr>
        <w:t xml:space="preserve"> standard since t</w:t>
      </w:r>
      <w:r w:rsidR="0008761C" w:rsidRPr="0008761C">
        <w:rPr>
          <w:bCs/>
          <w:color w:val="4F81BD" w:themeColor="accent1"/>
        </w:rPr>
        <w:t>here are some attributes repeat</w:t>
      </w:r>
      <w:r>
        <w:rPr>
          <w:bCs/>
          <w:color w:val="4F81BD" w:themeColor="accent1"/>
        </w:rPr>
        <w:t>ing</w:t>
      </w:r>
      <w:r w:rsidR="0008761C" w:rsidRPr="0008761C">
        <w:rPr>
          <w:bCs/>
          <w:color w:val="4F81BD" w:themeColor="accent1"/>
        </w:rPr>
        <w:t xml:space="preserve"> in the dataset</w:t>
      </w:r>
      <w:r>
        <w:rPr>
          <w:bCs/>
          <w:color w:val="4F81BD" w:themeColor="accent1"/>
        </w:rPr>
        <w:t xml:space="preserve"> including </w:t>
      </w:r>
      <w:r w:rsidR="0008761C" w:rsidRPr="0008761C">
        <w:rPr>
          <w:bCs/>
          <w:color w:val="4F81BD" w:themeColor="accent1"/>
        </w:rPr>
        <w:t>fill_date1, fill_date2, fill_date3, copay1, copay2, copay3, insurancepaid1, insurancepaid2,</w:t>
      </w:r>
      <w:r>
        <w:rPr>
          <w:bCs/>
          <w:color w:val="4F81BD" w:themeColor="accent1"/>
        </w:rPr>
        <w:t xml:space="preserve"> and </w:t>
      </w:r>
      <w:r w:rsidR="0008761C" w:rsidRPr="0008761C">
        <w:rPr>
          <w:bCs/>
          <w:color w:val="4F81BD" w:themeColor="accent1"/>
        </w:rPr>
        <w:t>insurancepaid3</w:t>
      </w:r>
      <w:r>
        <w:rPr>
          <w:bCs/>
          <w:color w:val="4F81BD" w:themeColor="accent1"/>
        </w:rPr>
        <w:t xml:space="preserve">. </w:t>
      </w:r>
    </w:p>
    <w:p w14:paraId="05FE029E" w14:textId="6519B037" w:rsidR="0008761C" w:rsidRPr="0008761C" w:rsidRDefault="003B1D6D" w:rsidP="0008761C">
      <w:pPr>
        <w:rPr>
          <w:bCs/>
          <w:color w:val="4F81BD" w:themeColor="accent1"/>
        </w:rPr>
      </w:pPr>
      <w:r>
        <w:rPr>
          <w:bCs/>
          <w:color w:val="4F81BD" w:themeColor="accent1"/>
        </w:rPr>
        <w:lastRenderedPageBreak/>
        <w:t xml:space="preserve">Therefore, </w:t>
      </w:r>
      <w:r w:rsidR="0008761C" w:rsidRPr="0008761C">
        <w:rPr>
          <w:bCs/>
          <w:color w:val="4F81BD" w:themeColor="accent1"/>
        </w:rPr>
        <w:t xml:space="preserve">we need to rearrange </w:t>
      </w:r>
      <w:r>
        <w:rPr>
          <w:bCs/>
          <w:color w:val="4F81BD" w:themeColor="accent1"/>
        </w:rPr>
        <w:t>the values under these columns</w:t>
      </w:r>
      <w:r w:rsidR="0008761C" w:rsidRPr="0008761C">
        <w:rPr>
          <w:bCs/>
          <w:color w:val="4F81BD" w:themeColor="accent1"/>
        </w:rPr>
        <w:t xml:space="preserve"> to eliminate duplicate attributes and null values, </w:t>
      </w:r>
      <w:r>
        <w:rPr>
          <w:bCs/>
          <w:color w:val="4F81BD" w:themeColor="accent1"/>
        </w:rPr>
        <w:t xml:space="preserve">so </w:t>
      </w:r>
      <w:r w:rsidR="0008761C" w:rsidRPr="0008761C">
        <w:rPr>
          <w:bCs/>
          <w:color w:val="4F81BD" w:themeColor="accent1"/>
        </w:rPr>
        <w:t xml:space="preserve">that we can </w:t>
      </w:r>
      <w:r>
        <w:rPr>
          <w:bCs/>
          <w:color w:val="4F81BD" w:themeColor="accent1"/>
        </w:rPr>
        <w:t>make this table</w:t>
      </w:r>
      <w:r w:rsidR="0008761C" w:rsidRPr="0008761C">
        <w:rPr>
          <w:bCs/>
          <w:color w:val="4F81BD" w:themeColor="accent1"/>
        </w:rPr>
        <w:t xml:space="preserve"> meet </w:t>
      </w:r>
      <w:r>
        <w:rPr>
          <w:bCs/>
          <w:color w:val="4F81BD" w:themeColor="accent1"/>
        </w:rPr>
        <w:t xml:space="preserve">the </w:t>
      </w:r>
      <w:r w:rsidR="0008761C" w:rsidRPr="0008761C">
        <w:rPr>
          <w:bCs/>
          <w:color w:val="4F81BD" w:themeColor="accent1"/>
        </w:rPr>
        <w:t>1nf</w:t>
      </w:r>
      <w:r>
        <w:rPr>
          <w:bCs/>
          <w:color w:val="4F81BD" w:themeColor="accent1"/>
        </w:rPr>
        <w:t xml:space="preserve"> standard. The result of rearranging shows below.</w:t>
      </w:r>
    </w:p>
    <w:p w14:paraId="42A02C48" w14:textId="5188BE88" w:rsidR="0008761C" w:rsidRDefault="0008761C" w:rsidP="0008761C">
      <w:pPr>
        <w:rPr>
          <w:b/>
        </w:rPr>
      </w:pPr>
      <w:r>
        <w:rPr>
          <w:noProof/>
        </w:rPr>
        <w:drawing>
          <wp:inline distT="0" distB="0" distL="0" distR="0" wp14:anchorId="36001E58" wp14:editId="04C7DCF8">
            <wp:extent cx="5943600" cy="8705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70585"/>
                    </a:xfrm>
                    <a:prstGeom prst="rect">
                      <a:avLst/>
                    </a:prstGeom>
                  </pic:spPr>
                </pic:pic>
              </a:graphicData>
            </a:graphic>
          </wp:inline>
        </w:drawing>
      </w:r>
    </w:p>
    <w:p w14:paraId="058F577F" w14:textId="559A656C" w:rsidR="0008761C" w:rsidRDefault="003B1D6D" w:rsidP="0008761C">
      <w:pPr>
        <w:rPr>
          <w:bCs/>
          <w:color w:val="4F81BD" w:themeColor="accent1"/>
        </w:rPr>
      </w:pPr>
      <w:r>
        <w:rPr>
          <w:bCs/>
          <w:color w:val="4F81BD" w:themeColor="accent1"/>
        </w:rPr>
        <w:t>Next, a</w:t>
      </w:r>
      <w:r w:rsidR="0008761C" w:rsidRPr="0008761C">
        <w:rPr>
          <w:bCs/>
          <w:color w:val="4F81BD" w:themeColor="accent1"/>
        </w:rPr>
        <w:t>fter meet</w:t>
      </w:r>
      <w:r>
        <w:rPr>
          <w:bCs/>
          <w:color w:val="4F81BD" w:themeColor="accent1"/>
        </w:rPr>
        <w:t>ing the</w:t>
      </w:r>
      <w:r w:rsidR="0008761C" w:rsidRPr="0008761C">
        <w:rPr>
          <w:bCs/>
          <w:color w:val="4F81BD" w:themeColor="accent1"/>
        </w:rPr>
        <w:t xml:space="preserve"> 1nf</w:t>
      </w:r>
      <w:r>
        <w:rPr>
          <w:bCs/>
          <w:color w:val="4F81BD" w:themeColor="accent1"/>
        </w:rPr>
        <w:t xml:space="preserve"> standard</w:t>
      </w:r>
      <w:r w:rsidR="0008761C" w:rsidRPr="0008761C">
        <w:rPr>
          <w:bCs/>
          <w:color w:val="4F81BD" w:themeColor="accent1"/>
        </w:rPr>
        <w:t xml:space="preserve">, we also find that the </w:t>
      </w:r>
      <w:r>
        <w:rPr>
          <w:bCs/>
          <w:color w:val="4F81BD" w:themeColor="accent1"/>
        </w:rPr>
        <w:t>table</w:t>
      </w:r>
      <w:r w:rsidR="0008761C" w:rsidRPr="0008761C">
        <w:rPr>
          <w:bCs/>
          <w:color w:val="4F81BD" w:themeColor="accent1"/>
        </w:rPr>
        <w:t xml:space="preserve"> does not meet 2nf, because there </w:t>
      </w:r>
      <w:r>
        <w:rPr>
          <w:bCs/>
          <w:color w:val="4F81BD" w:themeColor="accent1"/>
        </w:rPr>
        <w:t xml:space="preserve">exists </w:t>
      </w:r>
      <w:r w:rsidR="0008761C" w:rsidRPr="0008761C">
        <w:rPr>
          <w:bCs/>
          <w:color w:val="4F81BD" w:themeColor="accent1"/>
        </w:rPr>
        <w:t xml:space="preserve">Partial Dependency. In order to meet </w:t>
      </w:r>
      <w:r>
        <w:rPr>
          <w:bCs/>
          <w:color w:val="4F81BD" w:themeColor="accent1"/>
        </w:rPr>
        <w:t xml:space="preserve">the </w:t>
      </w:r>
      <w:r w:rsidR="0008761C" w:rsidRPr="0008761C">
        <w:rPr>
          <w:bCs/>
          <w:color w:val="4F81BD" w:themeColor="accent1"/>
        </w:rPr>
        <w:t xml:space="preserve">2nf, </w:t>
      </w:r>
      <w:bookmarkStart w:id="0" w:name="OLE_LINK33"/>
      <w:r>
        <w:rPr>
          <w:bCs/>
          <w:color w:val="4F81BD" w:themeColor="accent1"/>
        </w:rPr>
        <w:t xml:space="preserve">we </w:t>
      </w:r>
      <w:r w:rsidR="0008761C" w:rsidRPr="0008761C">
        <w:rPr>
          <w:bCs/>
          <w:color w:val="4F81BD" w:themeColor="accent1"/>
        </w:rPr>
        <w:t xml:space="preserve">divided </w:t>
      </w:r>
      <w:bookmarkEnd w:id="0"/>
      <w:r w:rsidR="0008761C" w:rsidRPr="0008761C">
        <w:rPr>
          <w:bCs/>
          <w:color w:val="4F81BD" w:themeColor="accent1"/>
        </w:rPr>
        <w:t xml:space="preserve">the </w:t>
      </w:r>
      <w:r>
        <w:rPr>
          <w:bCs/>
          <w:color w:val="4F81BD" w:themeColor="accent1"/>
        </w:rPr>
        <w:t xml:space="preserve">one </w:t>
      </w:r>
      <w:r w:rsidR="0008761C" w:rsidRPr="0008761C">
        <w:rPr>
          <w:bCs/>
          <w:color w:val="4F81BD" w:themeColor="accent1"/>
        </w:rPr>
        <w:t xml:space="preserve">table into multiple tables, which are </w:t>
      </w:r>
      <w:r w:rsidR="00A63166">
        <w:rPr>
          <w:bCs/>
          <w:color w:val="4F81BD" w:themeColor="accent1"/>
        </w:rPr>
        <w:t xml:space="preserve">two </w:t>
      </w:r>
      <w:r w:rsidR="0008761C" w:rsidRPr="0008761C">
        <w:rPr>
          <w:bCs/>
          <w:color w:val="4F81BD" w:themeColor="accent1"/>
        </w:rPr>
        <w:t>dimension</w:t>
      </w:r>
      <w:r>
        <w:rPr>
          <w:bCs/>
          <w:color w:val="4F81BD" w:themeColor="accent1"/>
        </w:rPr>
        <w:t xml:space="preserve"> </w:t>
      </w:r>
      <w:r w:rsidR="0008761C" w:rsidRPr="0008761C">
        <w:rPr>
          <w:bCs/>
          <w:color w:val="4F81BD" w:themeColor="accent1"/>
        </w:rPr>
        <w:t xml:space="preserve">tables </w:t>
      </w:r>
      <w:r>
        <w:rPr>
          <w:bCs/>
          <w:color w:val="4F81BD" w:themeColor="accent1"/>
        </w:rPr>
        <w:t xml:space="preserve">that are named </w:t>
      </w:r>
      <w:r w:rsidR="0008761C" w:rsidRPr="0008761C">
        <w:rPr>
          <w:bCs/>
          <w:color w:val="4F81BD" w:themeColor="accent1"/>
        </w:rPr>
        <w:t xml:space="preserve">dim_member and dim_drug, and 1 fact table </w:t>
      </w:r>
      <w:r>
        <w:rPr>
          <w:bCs/>
          <w:color w:val="4F81BD" w:themeColor="accent1"/>
        </w:rPr>
        <w:t xml:space="preserve">named </w:t>
      </w:r>
      <w:r w:rsidR="0008761C" w:rsidRPr="0008761C">
        <w:rPr>
          <w:bCs/>
          <w:color w:val="4F81BD" w:themeColor="accent1"/>
        </w:rPr>
        <w:t>fact_</w:t>
      </w:r>
      <w:r>
        <w:rPr>
          <w:bCs/>
          <w:color w:val="4F81BD" w:themeColor="accent1"/>
        </w:rPr>
        <w:t>fill</w:t>
      </w:r>
      <w:r w:rsidR="0008761C" w:rsidRPr="0008761C">
        <w:rPr>
          <w:bCs/>
          <w:color w:val="4F81BD" w:themeColor="accent1"/>
        </w:rPr>
        <w:t>.</w:t>
      </w:r>
      <w:bookmarkStart w:id="1" w:name="OLE_LINK40"/>
      <w:bookmarkStart w:id="2" w:name="OLE_LINK41"/>
      <w:r w:rsidR="00A63166">
        <w:rPr>
          <w:bCs/>
          <w:color w:val="4F81BD" w:themeColor="accent1"/>
        </w:rPr>
        <w:t xml:space="preserve"> </w:t>
      </w:r>
      <w:r w:rsidR="0008761C" w:rsidRPr="0008761C">
        <w:rPr>
          <w:bCs/>
          <w:color w:val="4F81BD" w:themeColor="accent1"/>
        </w:rPr>
        <w:t>Furthermore</w:t>
      </w:r>
      <w:bookmarkEnd w:id="1"/>
      <w:bookmarkEnd w:id="2"/>
      <w:r w:rsidR="0008761C" w:rsidRPr="0008761C">
        <w:rPr>
          <w:bCs/>
          <w:color w:val="4F81BD" w:themeColor="accent1"/>
        </w:rPr>
        <w:t xml:space="preserve">, to meet </w:t>
      </w:r>
      <w:r>
        <w:rPr>
          <w:bCs/>
          <w:color w:val="4F81BD" w:themeColor="accent1"/>
        </w:rPr>
        <w:t xml:space="preserve">the </w:t>
      </w:r>
      <w:r w:rsidR="0008761C" w:rsidRPr="0008761C">
        <w:rPr>
          <w:bCs/>
          <w:color w:val="4F81BD" w:themeColor="accent1"/>
        </w:rPr>
        <w:t xml:space="preserve">3nf, we could divide </w:t>
      </w:r>
      <w:r>
        <w:rPr>
          <w:bCs/>
          <w:color w:val="4F81BD" w:themeColor="accent1"/>
        </w:rPr>
        <w:t xml:space="preserve">the </w:t>
      </w:r>
      <w:r w:rsidR="0008761C" w:rsidRPr="0008761C">
        <w:rPr>
          <w:bCs/>
          <w:color w:val="4F81BD" w:themeColor="accent1"/>
        </w:rPr>
        <w:t xml:space="preserve">dim_drug table into 2 tables </w:t>
      </w:r>
      <w:r>
        <w:rPr>
          <w:bCs/>
          <w:color w:val="4F81BD" w:themeColor="accent1"/>
        </w:rPr>
        <w:t xml:space="preserve">that are </w:t>
      </w:r>
      <w:r w:rsidR="0008761C" w:rsidRPr="0008761C">
        <w:rPr>
          <w:bCs/>
          <w:color w:val="4F81BD" w:themeColor="accent1"/>
        </w:rPr>
        <w:t>dim_drug</w:t>
      </w:r>
      <w:r>
        <w:rPr>
          <w:bCs/>
          <w:color w:val="4F81BD" w:themeColor="accent1"/>
        </w:rPr>
        <w:t>_form</w:t>
      </w:r>
      <w:r w:rsidR="0008761C" w:rsidRPr="0008761C">
        <w:rPr>
          <w:bCs/>
          <w:color w:val="4F81BD" w:themeColor="accent1"/>
        </w:rPr>
        <w:t xml:space="preserve"> and dim_</w:t>
      </w:r>
      <w:r>
        <w:rPr>
          <w:bCs/>
          <w:color w:val="4F81BD" w:themeColor="accent1"/>
        </w:rPr>
        <w:t>drug_</w:t>
      </w:r>
      <w:r w:rsidR="0008761C" w:rsidRPr="0008761C">
        <w:rPr>
          <w:bCs/>
          <w:color w:val="4F81BD" w:themeColor="accent1"/>
        </w:rPr>
        <w:t>brand_generic to eliminate the Transitive Dependency.</w:t>
      </w:r>
      <w:r w:rsidR="00A63166">
        <w:rPr>
          <w:bCs/>
          <w:color w:val="4F81BD" w:themeColor="accent1"/>
        </w:rPr>
        <w:t xml:space="preserve"> There are 5 tables in total.</w:t>
      </w:r>
    </w:p>
    <w:p w14:paraId="1DD1C5A4" w14:textId="3A8EB932" w:rsidR="00A63166" w:rsidRDefault="00A63166" w:rsidP="0008761C">
      <w:pPr>
        <w:rPr>
          <w:bCs/>
          <w:color w:val="4F81BD" w:themeColor="accent1"/>
        </w:rPr>
      </w:pPr>
      <w:r>
        <w:rPr>
          <w:bCs/>
          <w:color w:val="4F81BD" w:themeColor="accent1"/>
        </w:rPr>
        <w:t>At the same time, we make sure that we deleted all the repetitive rows in each of the 5 tables. Also, specifically in fact_fill table, we added one single column named id to serve as the primary key for this table.</w:t>
      </w:r>
    </w:p>
    <w:p w14:paraId="10638F54" w14:textId="00AD8B51" w:rsidR="00B51E73" w:rsidRDefault="00B51E73" w:rsidP="0008761C">
      <w:pPr>
        <w:rPr>
          <w:bCs/>
          <w:color w:val="4F81BD" w:themeColor="accent1"/>
        </w:rPr>
      </w:pPr>
      <w:r>
        <w:rPr>
          <w:bCs/>
          <w:color w:val="4F81BD" w:themeColor="accent1"/>
        </w:rPr>
        <w:t xml:space="preserve">Below are the single fact table named fact_fill and </w:t>
      </w:r>
      <w:proofErr w:type="gramStart"/>
      <w:r>
        <w:rPr>
          <w:bCs/>
          <w:color w:val="4F81BD" w:themeColor="accent1"/>
        </w:rPr>
        <w:t>4 dimension</w:t>
      </w:r>
      <w:proofErr w:type="gramEnd"/>
      <w:r>
        <w:rPr>
          <w:bCs/>
          <w:color w:val="4F81BD" w:themeColor="accent1"/>
        </w:rPr>
        <w:t xml:space="preserve"> tables named dim_member, dim_drug, dim_</w:t>
      </w:r>
      <w:r w:rsidRPr="00B51E73">
        <w:rPr>
          <w:bCs/>
          <w:color w:val="4F81BD" w:themeColor="accent1"/>
        </w:rPr>
        <w:t xml:space="preserve"> </w:t>
      </w:r>
      <w:r>
        <w:rPr>
          <w:bCs/>
          <w:color w:val="4F81BD" w:themeColor="accent1"/>
        </w:rPr>
        <w:t>drug_</w:t>
      </w:r>
      <w:r w:rsidRPr="0008761C">
        <w:rPr>
          <w:bCs/>
          <w:color w:val="4F81BD" w:themeColor="accent1"/>
        </w:rPr>
        <w:t xml:space="preserve">brand_generic </w:t>
      </w:r>
      <w:r>
        <w:rPr>
          <w:bCs/>
          <w:color w:val="4F81BD" w:themeColor="accent1"/>
        </w:rPr>
        <w:t>and d</w:t>
      </w:r>
      <w:proofErr w:type="spellStart"/>
      <w:r>
        <w:rPr>
          <w:bCs/>
          <w:color w:val="4F81BD" w:themeColor="accent1"/>
        </w:rPr>
        <w:t>im_drug_form</w:t>
      </w:r>
      <w:proofErr w:type="spellEnd"/>
      <w:r>
        <w:rPr>
          <w:bCs/>
          <w:color w:val="4F81BD" w:themeColor="accent1"/>
        </w:rPr>
        <w:t xml:space="preserve"> that we obtained.</w:t>
      </w:r>
      <w:bookmarkStart w:id="3" w:name="_GoBack"/>
      <w:bookmarkEnd w:id="3"/>
    </w:p>
    <w:p w14:paraId="2D48E8E9" w14:textId="6D57E477" w:rsidR="00B51E73" w:rsidRDefault="00B51E73" w:rsidP="0008761C">
      <w:pPr>
        <w:rPr>
          <w:bCs/>
          <w:color w:val="4F81BD" w:themeColor="accent1"/>
        </w:rPr>
      </w:pPr>
      <w:r>
        <w:rPr>
          <w:noProof/>
        </w:rPr>
        <w:drawing>
          <wp:inline distT="0" distB="0" distL="0" distR="0" wp14:anchorId="3A7D29E8" wp14:editId="0D5ABED7">
            <wp:extent cx="5943600" cy="3231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31515"/>
                    </a:xfrm>
                    <a:prstGeom prst="rect">
                      <a:avLst/>
                    </a:prstGeom>
                  </pic:spPr>
                </pic:pic>
              </a:graphicData>
            </a:graphic>
          </wp:inline>
        </w:drawing>
      </w:r>
    </w:p>
    <w:p w14:paraId="5FE4A96E" w14:textId="179B6676" w:rsidR="00B51E73" w:rsidRDefault="00B51E73" w:rsidP="0008761C">
      <w:pPr>
        <w:rPr>
          <w:bCs/>
          <w:color w:val="4F81BD" w:themeColor="accent1"/>
        </w:rPr>
      </w:pPr>
      <w:r>
        <w:rPr>
          <w:noProof/>
        </w:rPr>
        <w:lastRenderedPageBreak/>
        <w:drawing>
          <wp:inline distT="0" distB="0" distL="0" distR="0" wp14:anchorId="309A13F8" wp14:editId="73F4F657">
            <wp:extent cx="5943600" cy="2256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56790"/>
                    </a:xfrm>
                    <a:prstGeom prst="rect">
                      <a:avLst/>
                    </a:prstGeom>
                  </pic:spPr>
                </pic:pic>
              </a:graphicData>
            </a:graphic>
          </wp:inline>
        </w:drawing>
      </w:r>
    </w:p>
    <w:p w14:paraId="3FB68446" w14:textId="4B7A0504" w:rsidR="00B51E73" w:rsidRDefault="00B51E73" w:rsidP="0008761C">
      <w:pPr>
        <w:rPr>
          <w:bCs/>
          <w:color w:val="4F81BD" w:themeColor="accent1"/>
        </w:rPr>
      </w:pPr>
      <w:r>
        <w:rPr>
          <w:noProof/>
        </w:rPr>
        <w:drawing>
          <wp:inline distT="0" distB="0" distL="0" distR="0" wp14:anchorId="2E36E536" wp14:editId="242F73CB">
            <wp:extent cx="5943600" cy="19481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48180"/>
                    </a:xfrm>
                    <a:prstGeom prst="rect">
                      <a:avLst/>
                    </a:prstGeom>
                  </pic:spPr>
                </pic:pic>
              </a:graphicData>
            </a:graphic>
          </wp:inline>
        </w:drawing>
      </w:r>
    </w:p>
    <w:p w14:paraId="231F553A" w14:textId="7CFEED27" w:rsidR="00B51E73" w:rsidRDefault="00B51E73" w:rsidP="0008761C">
      <w:pPr>
        <w:rPr>
          <w:bCs/>
          <w:color w:val="4F81BD" w:themeColor="accent1"/>
        </w:rPr>
      </w:pPr>
      <w:r>
        <w:rPr>
          <w:noProof/>
        </w:rPr>
        <w:drawing>
          <wp:inline distT="0" distB="0" distL="0" distR="0" wp14:anchorId="190309B2" wp14:editId="3F1E0051">
            <wp:extent cx="5943600" cy="2038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38985"/>
                    </a:xfrm>
                    <a:prstGeom prst="rect">
                      <a:avLst/>
                    </a:prstGeom>
                  </pic:spPr>
                </pic:pic>
              </a:graphicData>
            </a:graphic>
          </wp:inline>
        </w:drawing>
      </w:r>
    </w:p>
    <w:p w14:paraId="5ADCE72E" w14:textId="635DE6FE" w:rsidR="00B51E73" w:rsidRPr="0008761C" w:rsidRDefault="00B51E73" w:rsidP="0008761C">
      <w:pPr>
        <w:rPr>
          <w:bCs/>
          <w:color w:val="4F81BD" w:themeColor="accent1"/>
        </w:rPr>
      </w:pPr>
      <w:r>
        <w:rPr>
          <w:noProof/>
        </w:rPr>
        <w:lastRenderedPageBreak/>
        <w:drawing>
          <wp:inline distT="0" distB="0" distL="0" distR="0" wp14:anchorId="2473993C" wp14:editId="500713C8">
            <wp:extent cx="5943600" cy="2274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74570"/>
                    </a:xfrm>
                    <a:prstGeom prst="rect">
                      <a:avLst/>
                    </a:prstGeom>
                  </pic:spPr>
                </pic:pic>
              </a:graphicData>
            </a:graphic>
          </wp:inline>
        </w:drawing>
      </w:r>
    </w:p>
    <w:p w14:paraId="443760CB" w14:textId="329CFED9" w:rsidR="0008761C" w:rsidRPr="0008761C" w:rsidRDefault="0008761C" w:rsidP="0008761C">
      <w:pPr>
        <w:rPr>
          <w:b/>
        </w:rPr>
      </w:pPr>
      <w:bookmarkStart w:id="4" w:name="OLE_LINK36"/>
      <w:bookmarkStart w:id="5" w:name="OLE_LINK37"/>
      <w:r>
        <w:rPr>
          <w:b/>
        </w:rPr>
        <w:t>1.</w:t>
      </w:r>
      <w:r w:rsidRPr="0008761C">
        <w:rPr>
          <w:b/>
        </w:rPr>
        <w:t xml:space="preserve">For each fact variable in your fact table, what type of fact is it? Additive, semi-additive, or non-additive? </w:t>
      </w:r>
    </w:p>
    <w:bookmarkEnd w:id="4"/>
    <w:bookmarkEnd w:id="5"/>
    <w:p w14:paraId="1B892F7A" w14:textId="169213A8" w:rsidR="0008761C" w:rsidRPr="0008761C" w:rsidRDefault="0008761C" w:rsidP="0008761C">
      <w:pPr>
        <w:rPr>
          <w:bCs/>
          <w:color w:val="4F81BD" w:themeColor="accent1"/>
        </w:rPr>
      </w:pPr>
      <w:r w:rsidRPr="0008761C">
        <w:rPr>
          <w:bCs/>
          <w:color w:val="4F81BD" w:themeColor="accent1"/>
        </w:rPr>
        <w:t>In the fact</w:t>
      </w:r>
      <w:r w:rsidR="003B1D6D">
        <w:rPr>
          <w:bCs/>
          <w:color w:val="4F81BD" w:themeColor="accent1"/>
        </w:rPr>
        <w:t>_fill</w:t>
      </w:r>
      <w:r w:rsidRPr="0008761C">
        <w:rPr>
          <w:bCs/>
          <w:color w:val="4F81BD" w:themeColor="accent1"/>
        </w:rPr>
        <w:t xml:space="preserve"> table, </w:t>
      </w:r>
      <w:r w:rsidR="003B1D6D">
        <w:rPr>
          <w:bCs/>
          <w:color w:val="4F81BD" w:themeColor="accent1"/>
        </w:rPr>
        <w:t xml:space="preserve">besides the id columns, </w:t>
      </w:r>
      <w:r w:rsidRPr="0008761C">
        <w:rPr>
          <w:bCs/>
          <w:color w:val="4F81BD" w:themeColor="accent1"/>
        </w:rPr>
        <w:t xml:space="preserve">the fact variables are </w:t>
      </w:r>
      <w:r w:rsidR="003B1D6D">
        <w:rPr>
          <w:bCs/>
          <w:color w:val="4F81BD" w:themeColor="accent1"/>
        </w:rPr>
        <w:t xml:space="preserve">filldate, </w:t>
      </w:r>
      <w:r w:rsidRPr="0008761C">
        <w:rPr>
          <w:bCs/>
          <w:color w:val="4F81BD" w:themeColor="accent1"/>
        </w:rPr>
        <w:t xml:space="preserve">copay and insurancepaid. </w:t>
      </w:r>
      <w:r w:rsidR="005D0432">
        <w:rPr>
          <w:bCs/>
          <w:color w:val="4F81BD" w:themeColor="accent1"/>
        </w:rPr>
        <w:t xml:space="preserve">copay and insurancepaid </w:t>
      </w:r>
      <w:r w:rsidRPr="0008761C">
        <w:rPr>
          <w:bCs/>
          <w:color w:val="4F81BD" w:themeColor="accent1"/>
        </w:rPr>
        <w:t>are additive type of fact, because they can be used with any aggregation function</w:t>
      </w:r>
      <w:r w:rsidR="00A63166">
        <w:rPr>
          <w:bCs/>
          <w:color w:val="4F81BD" w:themeColor="accent1"/>
        </w:rPr>
        <w:t>s</w:t>
      </w:r>
      <w:r w:rsidRPr="0008761C">
        <w:rPr>
          <w:bCs/>
          <w:color w:val="4F81BD" w:themeColor="accent1"/>
        </w:rPr>
        <w:t xml:space="preserve"> like </w:t>
      </w:r>
      <w:r w:rsidR="00A63166">
        <w:rPr>
          <w:bCs/>
          <w:color w:val="4F81BD" w:themeColor="accent1"/>
        </w:rPr>
        <w:t xml:space="preserve">the </w:t>
      </w:r>
      <w:proofErr w:type="gramStart"/>
      <w:r w:rsidR="00F13A0A">
        <w:rPr>
          <w:bCs/>
          <w:color w:val="4F81BD" w:themeColor="accent1"/>
        </w:rPr>
        <w:t>s</w:t>
      </w:r>
      <w:r w:rsidRPr="0008761C">
        <w:rPr>
          <w:bCs/>
          <w:color w:val="4F81BD" w:themeColor="accent1"/>
        </w:rPr>
        <w:t>um(</w:t>
      </w:r>
      <w:proofErr w:type="gramEnd"/>
      <w:r w:rsidRPr="0008761C">
        <w:rPr>
          <w:bCs/>
          <w:color w:val="4F81BD" w:themeColor="accent1"/>
        </w:rPr>
        <w:t>)</w:t>
      </w:r>
      <w:r w:rsidR="00F13A0A">
        <w:rPr>
          <w:bCs/>
          <w:color w:val="4F81BD" w:themeColor="accent1"/>
        </w:rPr>
        <w:t xml:space="preserve"> and a</w:t>
      </w:r>
      <w:r w:rsidRPr="0008761C">
        <w:rPr>
          <w:bCs/>
          <w:color w:val="4F81BD" w:themeColor="accent1"/>
        </w:rPr>
        <w:t>vg().</w:t>
      </w:r>
      <w:r w:rsidR="005D0432">
        <w:rPr>
          <w:bCs/>
          <w:color w:val="4F81BD" w:themeColor="accent1"/>
        </w:rPr>
        <w:t xml:space="preserve"> While filldate is non-additive type of fact since it cannot be used to do calculation. </w:t>
      </w:r>
    </w:p>
    <w:p w14:paraId="78EF2C17" w14:textId="5BA1A033" w:rsidR="0008761C" w:rsidRPr="0008761C" w:rsidRDefault="0008761C" w:rsidP="0008761C">
      <w:pPr>
        <w:rPr>
          <w:b/>
        </w:rPr>
      </w:pPr>
      <w:r w:rsidRPr="0008761C">
        <w:rPr>
          <w:b/>
        </w:rPr>
        <w:t>2.In your fact table, describe the grain in one sentence. What does each fact row represent?</w:t>
      </w:r>
    </w:p>
    <w:p w14:paraId="06024452" w14:textId="6C39A85D" w:rsidR="0008761C" w:rsidRPr="00FB305A" w:rsidRDefault="005D0432" w:rsidP="0008761C">
      <w:pPr>
        <w:rPr>
          <w:bCs/>
          <w:color w:val="4F81BD" w:themeColor="accent1"/>
        </w:rPr>
      </w:pPr>
      <w:r>
        <w:rPr>
          <w:bCs/>
          <w:color w:val="4F81BD" w:themeColor="accent1"/>
        </w:rPr>
        <w:t>The level of detail(grain) of the fact_fill table contains</w:t>
      </w:r>
      <w:r w:rsidR="0008761C" w:rsidRPr="0008761C">
        <w:rPr>
          <w:bCs/>
          <w:color w:val="4F81BD" w:themeColor="accent1"/>
        </w:rPr>
        <w:t xml:space="preserve"> patient</w:t>
      </w:r>
      <w:r w:rsidR="00FB305A">
        <w:rPr>
          <w:bCs/>
          <w:color w:val="4F81BD" w:themeColor="accent1"/>
        </w:rPr>
        <w:t>s’</w:t>
      </w:r>
      <w:r w:rsidR="0008761C" w:rsidRPr="0008761C">
        <w:rPr>
          <w:bCs/>
          <w:color w:val="4F81BD" w:themeColor="accent1"/>
        </w:rPr>
        <w:t xml:space="preserve"> drug filling record</w:t>
      </w:r>
      <w:r w:rsidRPr="005D0432">
        <w:rPr>
          <w:bCs/>
          <w:color w:val="4F81BD" w:themeColor="accent1"/>
        </w:rPr>
        <w:t xml:space="preserve"> </w:t>
      </w:r>
      <w:r>
        <w:rPr>
          <w:bCs/>
          <w:color w:val="4F81BD" w:themeColor="accent1"/>
        </w:rPr>
        <w:t>like drugs and filldate</w:t>
      </w:r>
      <w:r w:rsidR="0008761C" w:rsidRPr="0008761C">
        <w:rPr>
          <w:bCs/>
          <w:color w:val="4F81BD" w:themeColor="accent1"/>
        </w:rPr>
        <w:t xml:space="preserve">, </w:t>
      </w:r>
      <w:r>
        <w:rPr>
          <w:bCs/>
          <w:color w:val="4F81BD" w:themeColor="accent1"/>
        </w:rPr>
        <w:t>and</w:t>
      </w:r>
      <w:r w:rsidR="0008761C" w:rsidRPr="0008761C">
        <w:rPr>
          <w:bCs/>
          <w:color w:val="4F81BD" w:themeColor="accent1"/>
        </w:rPr>
        <w:t xml:space="preserve"> their payment history</w:t>
      </w:r>
      <w:r>
        <w:rPr>
          <w:bCs/>
          <w:color w:val="4F81BD" w:themeColor="accent1"/>
        </w:rPr>
        <w:t xml:space="preserve"> like copay and how much insurance paid.</w:t>
      </w:r>
    </w:p>
    <w:p w14:paraId="62CFADC4" w14:textId="77777777" w:rsidR="00EB0824" w:rsidRDefault="00EB0824" w:rsidP="00EB0824">
      <w:pPr>
        <w:rPr>
          <w:b/>
          <w:color w:val="C00000"/>
        </w:rPr>
      </w:pPr>
      <w:r>
        <w:rPr>
          <w:b/>
          <w:color w:val="C00000"/>
        </w:rPr>
        <w:t>Part 2</w:t>
      </w:r>
      <w:r w:rsidRPr="00050E81">
        <w:rPr>
          <w:b/>
          <w:color w:val="C00000"/>
        </w:rPr>
        <w:t>)</w:t>
      </w:r>
      <w:r>
        <w:rPr>
          <w:b/>
          <w:color w:val="C00000"/>
        </w:rPr>
        <w:t xml:space="preserve"> Primary and Foreign Key Setup in MySQL</w:t>
      </w:r>
    </w:p>
    <w:p w14:paraId="544A1543" w14:textId="77777777" w:rsidR="00EB0824" w:rsidRDefault="00EB0824" w:rsidP="00EB0824">
      <w:r>
        <w:t xml:space="preserve">After you’ve converted the raw table into your </w:t>
      </w:r>
      <w:r w:rsidR="00CA4812">
        <w:t xml:space="preserve">3NF fact and dimension </w:t>
      </w:r>
      <w:r w:rsidR="007F3EB0">
        <w:t xml:space="preserve">table </w:t>
      </w:r>
      <w:r w:rsidR="00CA4812">
        <w:t>csv files</w:t>
      </w:r>
      <w:r>
        <w:t>, you are now ready to</w:t>
      </w:r>
      <w:r w:rsidR="00CA4812">
        <w:t xml:space="preserve"> upload the data and</w:t>
      </w:r>
      <w:r>
        <w:t xml:space="preserve"> create </w:t>
      </w:r>
      <w:r w:rsidR="00CA4812">
        <w:t xml:space="preserve">the </w:t>
      </w:r>
      <w:r w:rsidR="00020271">
        <w:t>snowflake</w:t>
      </w:r>
      <w:r w:rsidR="00CA4812">
        <w:t xml:space="preserve"> schema in MySQL as well as designate the </w:t>
      </w:r>
      <w:r w:rsidR="007F3EB0">
        <w:t xml:space="preserve">primary and foreign </w:t>
      </w:r>
      <w:r w:rsidR="00CA4812">
        <w:t>keys</w:t>
      </w:r>
      <w:r w:rsidR="00F10F41">
        <w:t xml:space="preserve">. </w:t>
      </w:r>
      <w:r w:rsidR="00CA4812">
        <w:t>All of y</w:t>
      </w:r>
      <w:r w:rsidR="00F10F41">
        <w:t xml:space="preserve">our output to the tasks below </w:t>
      </w:r>
      <w:r w:rsidR="007F3EB0">
        <w:t>should</w:t>
      </w:r>
      <w:r w:rsidR="00F10F41">
        <w:t xml:space="preserve"> be included in your .</w:t>
      </w:r>
      <w:proofErr w:type="spellStart"/>
      <w:r w:rsidR="00F10F41">
        <w:t>sql</w:t>
      </w:r>
      <w:proofErr w:type="spellEnd"/>
      <w:r w:rsidR="00F10F41">
        <w:t xml:space="preserve"> code</w:t>
      </w:r>
      <w:r w:rsidR="007F3EB0">
        <w:t xml:space="preserve"> file</w:t>
      </w:r>
      <w:r w:rsidR="00F10F41">
        <w:t xml:space="preserve">, except for the </w:t>
      </w:r>
      <w:r w:rsidR="007F3EB0">
        <w:t>three</w:t>
      </w:r>
      <w:r w:rsidR="00F10F41">
        <w:t xml:space="preserve"> questions below which you should answer directly in this word document.</w:t>
      </w:r>
    </w:p>
    <w:p w14:paraId="391E9C1C" w14:textId="77777777" w:rsidR="00EB0824" w:rsidRDefault="00EB0824" w:rsidP="00EB0824">
      <w:pPr>
        <w:rPr>
          <w:b/>
        </w:rPr>
      </w:pPr>
      <w:r w:rsidRPr="00EB0824">
        <w:rPr>
          <w:b/>
        </w:rPr>
        <w:t>Tasks</w:t>
      </w:r>
    </w:p>
    <w:p w14:paraId="4A9AA689" w14:textId="45433AC7" w:rsidR="00EB0824" w:rsidRPr="00FB305A" w:rsidRDefault="00EB0824" w:rsidP="00FB305A">
      <w:pPr>
        <w:pStyle w:val="ListParagraph"/>
        <w:numPr>
          <w:ilvl w:val="0"/>
          <w:numId w:val="2"/>
        </w:numPr>
        <w:rPr>
          <w:b/>
        </w:rPr>
      </w:pPr>
      <w:r>
        <w:t xml:space="preserve">Import the </w:t>
      </w:r>
      <w:r w:rsidR="00F10F41">
        <w:t xml:space="preserve">set of 3NF </w:t>
      </w:r>
      <w:r>
        <w:t xml:space="preserve">csv files into MySQL </w:t>
      </w:r>
      <w:r w:rsidR="007F3EB0">
        <w:t>either into a new database or one you’ve worked with before, that’s up to you.</w:t>
      </w:r>
    </w:p>
    <w:p w14:paraId="02D5FA2B" w14:textId="1DE83A86" w:rsidR="00392375" w:rsidRPr="00441885" w:rsidRDefault="00EB0824" w:rsidP="006B638C">
      <w:pPr>
        <w:pStyle w:val="ListParagraph"/>
        <w:numPr>
          <w:ilvl w:val="0"/>
          <w:numId w:val="2"/>
        </w:numPr>
        <w:rPr>
          <w:b/>
        </w:rPr>
      </w:pPr>
      <w:r>
        <w:t xml:space="preserve">Designate the </w:t>
      </w:r>
      <w:r w:rsidRPr="00EB0824">
        <w:rPr>
          <w:b/>
        </w:rPr>
        <w:t>primary keys</w:t>
      </w:r>
      <w:r>
        <w:t xml:space="preserve"> </w:t>
      </w:r>
      <w:r w:rsidR="00F10F41" w:rsidRPr="00392375">
        <w:rPr>
          <w:b/>
        </w:rPr>
        <w:t>(PK</w:t>
      </w:r>
      <w:r w:rsidR="00392375">
        <w:rPr>
          <w:b/>
        </w:rPr>
        <w:t>s</w:t>
      </w:r>
      <w:r w:rsidR="00F10F41" w:rsidRPr="00392375">
        <w:rPr>
          <w:b/>
        </w:rPr>
        <w:t>)</w:t>
      </w:r>
      <w:r w:rsidR="00F10F41">
        <w:t xml:space="preserve"> </w:t>
      </w:r>
      <w:r w:rsidR="00392375">
        <w:t>in</w:t>
      </w:r>
      <w:r>
        <w:t xml:space="preserve"> MySQL similar to what we did in Week 5 lab. </w:t>
      </w:r>
      <w:r w:rsidR="00392375">
        <w:t>I</w:t>
      </w:r>
      <w:r>
        <w:t xml:space="preserve">ndicate whether you want to create a primary key as a </w:t>
      </w:r>
      <w:r w:rsidRPr="00EB0824">
        <w:rPr>
          <w:b/>
        </w:rPr>
        <w:t>natural key</w:t>
      </w:r>
      <w:r>
        <w:t xml:space="preserve"> or a </w:t>
      </w:r>
      <w:r w:rsidRPr="00EB0824">
        <w:rPr>
          <w:b/>
        </w:rPr>
        <w:t>surrogate key</w:t>
      </w:r>
      <w:r>
        <w:t xml:space="preserve"> using the </w:t>
      </w:r>
      <w:r w:rsidR="007F3EB0">
        <w:t>SQL code</w:t>
      </w:r>
      <w:r w:rsidR="00F10F41">
        <w:t xml:space="preserve"> </w:t>
      </w:r>
      <w:r w:rsidR="007F3EB0">
        <w:t xml:space="preserve">from </w:t>
      </w:r>
      <w:r w:rsidR="00F10F41">
        <w:t>the</w:t>
      </w:r>
      <w:r>
        <w:t xml:space="preserve"> lab. </w:t>
      </w:r>
      <w:r w:rsidR="00392375">
        <w:t xml:space="preserve">Either choice is valid to use so long as it meets the requirement of a PK that uniquely </w:t>
      </w:r>
      <w:r w:rsidR="007F3EB0">
        <w:t>identifies</w:t>
      </w:r>
      <w:r w:rsidR="00392375">
        <w:t xml:space="preserve"> the rows in your tables. </w:t>
      </w:r>
    </w:p>
    <w:p w14:paraId="7119DB20" w14:textId="36106F88" w:rsidR="00441885" w:rsidRPr="006B638C" w:rsidRDefault="00441885" w:rsidP="00441885">
      <w:pPr>
        <w:pStyle w:val="ListParagraph"/>
        <w:rPr>
          <w:b/>
        </w:rPr>
      </w:pPr>
      <w:r>
        <w:rPr>
          <w:noProof/>
        </w:rPr>
        <w:lastRenderedPageBreak/>
        <w:drawing>
          <wp:inline distT="0" distB="0" distL="0" distR="0" wp14:anchorId="2F937598" wp14:editId="4713231B">
            <wp:extent cx="3819525" cy="2190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19525" cy="2190750"/>
                    </a:xfrm>
                    <a:prstGeom prst="rect">
                      <a:avLst/>
                    </a:prstGeom>
                  </pic:spPr>
                </pic:pic>
              </a:graphicData>
            </a:graphic>
          </wp:inline>
        </w:drawing>
      </w:r>
    </w:p>
    <w:p w14:paraId="17011F1A" w14:textId="2E2E0206" w:rsidR="00F20EBD" w:rsidRPr="00441885" w:rsidRDefault="00F20EBD" w:rsidP="00441885">
      <w:pPr>
        <w:ind w:left="1440"/>
      </w:pPr>
    </w:p>
    <w:p w14:paraId="224715A7" w14:textId="1F6008DD" w:rsidR="00EB0824" w:rsidRPr="0013715C" w:rsidRDefault="00EB0824" w:rsidP="00392375">
      <w:pPr>
        <w:pStyle w:val="ListParagraph"/>
        <w:numPr>
          <w:ilvl w:val="0"/>
          <w:numId w:val="2"/>
        </w:numPr>
        <w:rPr>
          <w:b/>
        </w:rPr>
      </w:pPr>
      <w:r>
        <w:t xml:space="preserve">Designate the </w:t>
      </w:r>
      <w:r w:rsidRPr="00EB0824">
        <w:rPr>
          <w:b/>
        </w:rPr>
        <w:t>foreign keys</w:t>
      </w:r>
      <w:r>
        <w:t xml:space="preserve"> </w:t>
      </w:r>
      <w:r w:rsidR="00F10F41" w:rsidRPr="00392375">
        <w:rPr>
          <w:b/>
        </w:rPr>
        <w:t>(FK</w:t>
      </w:r>
      <w:r w:rsidR="00392375" w:rsidRPr="00392375">
        <w:rPr>
          <w:b/>
        </w:rPr>
        <w:t>s</w:t>
      </w:r>
      <w:r w:rsidR="00F10F41" w:rsidRPr="00392375">
        <w:rPr>
          <w:b/>
        </w:rPr>
        <w:t xml:space="preserve">) </w:t>
      </w:r>
      <w:r>
        <w:t>using MySQL similar to Week 5 lab</w:t>
      </w:r>
      <w:r w:rsidR="00392375">
        <w:t xml:space="preserve">. </w:t>
      </w:r>
      <w:r>
        <w:t xml:space="preserve">Indicate what you want MySQL to do with the </w:t>
      </w:r>
      <w:r w:rsidR="00F10F41">
        <w:t>FKs</w:t>
      </w:r>
      <w:r>
        <w:t xml:space="preserve"> in case of </w:t>
      </w:r>
      <w:r w:rsidR="007F3EB0">
        <w:rPr>
          <w:b/>
        </w:rPr>
        <w:t>DELETION</w:t>
      </w:r>
      <w:r>
        <w:t xml:space="preserve"> or </w:t>
      </w:r>
      <w:r w:rsidR="007F3EB0">
        <w:rPr>
          <w:b/>
        </w:rPr>
        <w:t>UPDATE</w:t>
      </w:r>
      <w:r>
        <w:t xml:space="preserve">. Select either </w:t>
      </w:r>
      <w:r w:rsidRPr="00392375">
        <w:rPr>
          <w:b/>
        </w:rPr>
        <w:t>CASCADE</w:t>
      </w:r>
      <w:r>
        <w:t xml:space="preserve">, </w:t>
      </w:r>
      <w:r w:rsidRPr="00392375">
        <w:rPr>
          <w:b/>
        </w:rPr>
        <w:t>SET</w:t>
      </w:r>
      <w:r>
        <w:t xml:space="preserve"> </w:t>
      </w:r>
      <w:r w:rsidRPr="00392375">
        <w:rPr>
          <w:b/>
        </w:rPr>
        <w:t>NULL</w:t>
      </w:r>
      <w:r>
        <w:t xml:space="preserve">, or </w:t>
      </w:r>
      <w:r w:rsidRPr="00392375">
        <w:rPr>
          <w:b/>
        </w:rPr>
        <w:t>RESTRICT</w:t>
      </w:r>
      <w:r w:rsidR="007F3EB0">
        <w:t xml:space="preserve"> for each of your FKs.</w:t>
      </w:r>
    </w:p>
    <w:p w14:paraId="4240D9AE" w14:textId="77777777" w:rsidR="0013715C" w:rsidRPr="00A90B4D" w:rsidRDefault="0013715C" w:rsidP="0013715C">
      <w:pPr>
        <w:pStyle w:val="ListParagraph"/>
        <w:rPr>
          <w:b/>
        </w:rPr>
      </w:pPr>
    </w:p>
    <w:p w14:paraId="0C749368" w14:textId="056F56AA" w:rsidR="0013715C" w:rsidRDefault="00441885" w:rsidP="00441885">
      <w:pPr>
        <w:pStyle w:val="ListParagraph"/>
        <w:rPr>
          <w:b/>
        </w:rPr>
      </w:pPr>
      <w:r>
        <w:rPr>
          <w:noProof/>
        </w:rPr>
        <w:drawing>
          <wp:inline distT="0" distB="0" distL="0" distR="0" wp14:anchorId="37586D38" wp14:editId="5662CEB7">
            <wp:extent cx="5715000" cy="4171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15000" cy="4171950"/>
                    </a:xfrm>
                    <a:prstGeom prst="rect">
                      <a:avLst/>
                    </a:prstGeom>
                  </pic:spPr>
                </pic:pic>
              </a:graphicData>
            </a:graphic>
          </wp:inline>
        </w:drawing>
      </w:r>
    </w:p>
    <w:p w14:paraId="1B5C6DEF" w14:textId="77777777" w:rsidR="00441885" w:rsidRPr="00441885" w:rsidRDefault="00441885" w:rsidP="00441885">
      <w:pPr>
        <w:pStyle w:val="ListParagraph"/>
        <w:rPr>
          <w:b/>
        </w:rPr>
      </w:pPr>
    </w:p>
    <w:p w14:paraId="25BE120C" w14:textId="77777777" w:rsidR="00F10F41" w:rsidRPr="00F10F41" w:rsidRDefault="00F10F41" w:rsidP="00EB0824">
      <w:pPr>
        <w:pStyle w:val="ListParagraph"/>
        <w:numPr>
          <w:ilvl w:val="0"/>
          <w:numId w:val="2"/>
        </w:numPr>
        <w:rPr>
          <w:b/>
        </w:rPr>
      </w:pPr>
      <w:r>
        <w:t>Answer the following questions here in MS Word:</w:t>
      </w:r>
    </w:p>
    <w:p w14:paraId="07C726D6" w14:textId="77777777" w:rsidR="00F10F41" w:rsidRPr="00F10F41" w:rsidRDefault="00F10F41" w:rsidP="00F10F41">
      <w:pPr>
        <w:pStyle w:val="ListParagraph"/>
        <w:rPr>
          <w:b/>
        </w:rPr>
      </w:pPr>
    </w:p>
    <w:p w14:paraId="1D42D368" w14:textId="6916B3A1" w:rsidR="006B638C" w:rsidRPr="006B638C" w:rsidRDefault="006B638C" w:rsidP="006B638C">
      <w:pPr>
        <w:rPr>
          <w:b/>
          <w:bCs/>
        </w:rPr>
      </w:pPr>
      <w:r w:rsidRPr="006B638C">
        <w:rPr>
          <w:b/>
          <w:bCs/>
        </w:rPr>
        <w:lastRenderedPageBreak/>
        <w:t>1.</w:t>
      </w:r>
      <w:r w:rsidR="00392375" w:rsidRPr="006B638C">
        <w:rPr>
          <w:b/>
          <w:bCs/>
        </w:rPr>
        <w:t>What are the primary keys you designated for each of your tables? For each PK</w:t>
      </w:r>
      <w:r w:rsidR="007F3EB0" w:rsidRPr="006B638C">
        <w:rPr>
          <w:b/>
          <w:bCs/>
        </w:rPr>
        <w:t>,</w:t>
      </w:r>
      <w:r w:rsidR="00392375" w:rsidRPr="006B638C">
        <w:rPr>
          <w:b/>
          <w:bCs/>
        </w:rPr>
        <w:t xml:space="preserve"> is it a natural key or a surrogate key?</w:t>
      </w:r>
    </w:p>
    <w:p w14:paraId="369A05E9" w14:textId="056F04AA" w:rsidR="00A63166" w:rsidRPr="006B638C" w:rsidRDefault="00A63166" w:rsidP="00A63166">
      <w:pPr>
        <w:pStyle w:val="ListParagraph"/>
        <w:numPr>
          <w:ilvl w:val="0"/>
          <w:numId w:val="2"/>
        </w:numPr>
        <w:rPr>
          <w:bCs/>
          <w:color w:val="4F81BD" w:themeColor="accent1"/>
        </w:rPr>
      </w:pPr>
      <w:r>
        <w:rPr>
          <w:bCs/>
          <w:color w:val="4F81BD" w:themeColor="accent1"/>
        </w:rPr>
        <w:t>T</w:t>
      </w:r>
      <w:r w:rsidRPr="006B638C">
        <w:rPr>
          <w:bCs/>
          <w:color w:val="4F81BD" w:themeColor="accent1"/>
        </w:rPr>
        <w:t xml:space="preserve">he </w:t>
      </w:r>
      <w:r>
        <w:rPr>
          <w:bCs/>
          <w:color w:val="4F81BD" w:themeColor="accent1"/>
        </w:rPr>
        <w:t>PK</w:t>
      </w:r>
      <w:r w:rsidRPr="006B638C">
        <w:rPr>
          <w:bCs/>
          <w:color w:val="4F81BD" w:themeColor="accent1"/>
        </w:rPr>
        <w:t xml:space="preserve"> </w:t>
      </w:r>
      <w:r>
        <w:rPr>
          <w:bCs/>
          <w:color w:val="4F81BD" w:themeColor="accent1"/>
        </w:rPr>
        <w:t>of Table of</w:t>
      </w:r>
      <w:r w:rsidRPr="006B638C">
        <w:rPr>
          <w:bCs/>
          <w:color w:val="4F81BD" w:themeColor="accent1"/>
        </w:rPr>
        <w:t xml:space="preserve"> fact_</w:t>
      </w:r>
      <w:r>
        <w:rPr>
          <w:bCs/>
          <w:color w:val="4F81BD" w:themeColor="accent1"/>
        </w:rPr>
        <w:t xml:space="preserve">fill is </w:t>
      </w:r>
      <w:r w:rsidRPr="006B638C">
        <w:rPr>
          <w:bCs/>
          <w:color w:val="4F81BD" w:themeColor="accent1"/>
        </w:rPr>
        <w:t xml:space="preserve">id, </w:t>
      </w:r>
      <w:r>
        <w:rPr>
          <w:bCs/>
          <w:color w:val="4F81BD" w:themeColor="accent1"/>
        </w:rPr>
        <w:t xml:space="preserve">and </w:t>
      </w:r>
      <w:r w:rsidRPr="006B638C">
        <w:rPr>
          <w:bCs/>
          <w:color w:val="4F81BD" w:themeColor="accent1"/>
        </w:rPr>
        <w:t>it is a surrogate key.</w:t>
      </w:r>
    </w:p>
    <w:p w14:paraId="0EF580C6" w14:textId="45C51CFB" w:rsidR="006B638C" w:rsidRPr="006B638C" w:rsidRDefault="00A63166" w:rsidP="006B638C">
      <w:pPr>
        <w:pStyle w:val="ListParagraph"/>
        <w:numPr>
          <w:ilvl w:val="0"/>
          <w:numId w:val="2"/>
        </w:numPr>
        <w:rPr>
          <w:bCs/>
          <w:color w:val="4F81BD" w:themeColor="accent1"/>
        </w:rPr>
      </w:pPr>
      <w:r>
        <w:rPr>
          <w:bCs/>
          <w:color w:val="4F81BD" w:themeColor="accent1"/>
        </w:rPr>
        <w:t>T</w:t>
      </w:r>
      <w:r w:rsidRPr="006B638C">
        <w:rPr>
          <w:bCs/>
          <w:color w:val="4F81BD" w:themeColor="accent1"/>
        </w:rPr>
        <w:t xml:space="preserve">he </w:t>
      </w:r>
      <w:r>
        <w:rPr>
          <w:bCs/>
          <w:color w:val="4F81BD" w:themeColor="accent1"/>
        </w:rPr>
        <w:t>PK</w:t>
      </w:r>
      <w:r w:rsidRPr="006B638C">
        <w:rPr>
          <w:bCs/>
          <w:color w:val="4F81BD" w:themeColor="accent1"/>
        </w:rPr>
        <w:t xml:space="preserve"> </w:t>
      </w:r>
      <w:r>
        <w:rPr>
          <w:bCs/>
          <w:color w:val="4F81BD" w:themeColor="accent1"/>
        </w:rPr>
        <w:t xml:space="preserve">of </w:t>
      </w:r>
      <w:r w:rsidR="006B638C">
        <w:rPr>
          <w:bCs/>
          <w:color w:val="4F81BD" w:themeColor="accent1"/>
        </w:rPr>
        <w:t>T</w:t>
      </w:r>
      <w:r w:rsidR="006B638C" w:rsidRPr="006B638C">
        <w:rPr>
          <w:bCs/>
          <w:color w:val="4F81BD" w:themeColor="accent1"/>
        </w:rPr>
        <w:t>able dim_</w:t>
      </w:r>
      <w:r>
        <w:rPr>
          <w:bCs/>
          <w:color w:val="4F81BD" w:themeColor="accent1"/>
        </w:rPr>
        <w:t xml:space="preserve">drug </w:t>
      </w:r>
      <w:r w:rsidR="006B638C" w:rsidRPr="006B638C">
        <w:rPr>
          <w:bCs/>
          <w:color w:val="4F81BD" w:themeColor="accent1"/>
        </w:rPr>
        <w:t xml:space="preserve">is </w:t>
      </w:r>
      <w:r>
        <w:rPr>
          <w:bCs/>
          <w:color w:val="4F81BD" w:themeColor="accent1"/>
        </w:rPr>
        <w:t>drug_ndc</w:t>
      </w:r>
      <w:r w:rsidR="006B638C" w:rsidRPr="006B638C">
        <w:rPr>
          <w:bCs/>
          <w:color w:val="4F81BD" w:themeColor="accent1"/>
        </w:rPr>
        <w:t xml:space="preserve">, </w:t>
      </w:r>
      <w:r w:rsidR="006B638C">
        <w:rPr>
          <w:bCs/>
          <w:color w:val="4F81BD" w:themeColor="accent1"/>
        </w:rPr>
        <w:t xml:space="preserve">and </w:t>
      </w:r>
      <w:r w:rsidR="006B638C" w:rsidRPr="006B638C">
        <w:rPr>
          <w:bCs/>
          <w:color w:val="4F81BD" w:themeColor="accent1"/>
        </w:rPr>
        <w:t>it is a natural key.</w:t>
      </w:r>
    </w:p>
    <w:p w14:paraId="7B59D9B5" w14:textId="1A25A723" w:rsidR="006B638C" w:rsidRPr="006B638C" w:rsidRDefault="00A63166" w:rsidP="006B638C">
      <w:pPr>
        <w:pStyle w:val="ListParagraph"/>
        <w:numPr>
          <w:ilvl w:val="0"/>
          <w:numId w:val="2"/>
        </w:numPr>
        <w:rPr>
          <w:bCs/>
          <w:color w:val="4F81BD" w:themeColor="accent1"/>
        </w:rPr>
      </w:pPr>
      <w:r>
        <w:rPr>
          <w:bCs/>
          <w:color w:val="4F81BD" w:themeColor="accent1"/>
        </w:rPr>
        <w:t>T</w:t>
      </w:r>
      <w:r w:rsidRPr="006B638C">
        <w:rPr>
          <w:bCs/>
          <w:color w:val="4F81BD" w:themeColor="accent1"/>
        </w:rPr>
        <w:t xml:space="preserve">he </w:t>
      </w:r>
      <w:r>
        <w:rPr>
          <w:bCs/>
          <w:color w:val="4F81BD" w:themeColor="accent1"/>
        </w:rPr>
        <w:t>PK</w:t>
      </w:r>
      <w:r w:rsidRPr="006B638C">
        <w:rPr>
          <w:bCs/>
          <w:color w:val="4F81BD" w:themeColor="accent1"/>
        </w:rPr>
        <w:t xml:space="preserve"> </w:t>
      </w:r>
      <w:r>
        <w:rPr>
          <w:bCs/>
          <w:color w:val="4F81BD" w:themeColor="accent1"/>
        </w:rPr>
        <w:t xml:space="preserve">of Table dim_drug_brand_generic </w:t>
      </w:r>
      <w:r w:rsidR="006B638C" w:rsidRPr="006B638C">
        <w:rPr>
          <w:bCs/>
          <w:color w:val="4F81BD" w:themeColor="accent1"/>
        </w:rPr>
        <w:t>is drug_</w:t>
      </w:r>
      <w:r>
        <w:rPr>
          <w:bCs/>
          <w:color w:val="4F81BD" w:themeColor="accent1"/>
        </w:rPr>
        <w:t>brand_generic</w:t>
      </w:r>
      <w:r w:rsidR="006B638C" w:rsidRPr="006B638C">
        <w:rPr>
          <w:bCs/>
          <w:color w:val="4F81BD" w:themeColor="accent1"/>
        </w:rPr>
        <w:t xml:space="preserve">_code, </w:t>
      </w:r>
      <w:r>
        <w:rPr>
          <w:bCs/>
          <w:color w:val="4F81BD" w:themeColor="accent1"/>
        </w:rPr>
        <w:t xml:space="preserve">and </w:t>
      </w:r>
      <w:r w:rsidR="006B638C" w:rsidRPr="006B638C">
        <w:rPr>
          <w:bCs/>
          <w:color w:val="4F81BD" w:themeColor="accent1"/>
        </w:rPr>
        <w:t>it is a natural key.</w:t>
      </w:r>
    </w:p>
    <w:p w14:paraId="4101F448" w14:textId="0ABF76CA" w:rsidR="006B638C" w:rsidRPr="006B638C" w:rsidRDefault="00A63166" w:rsidP="006B638C">
      <w:pPr>
        <w:pStyle w:val="ListParagraph"/>
        <w:numPr>
          <w:ilvl w:val="0"/>
          <w:numId w:val="2"/>
        </w:numPr>
        <w:rPr>
          <w:bCs/>
          <w:color w:val="4F81BD" w:themeColor="accent1"/>
        </w:rPr>
      </w:pPr>
      <w:r>
        <w:rPr>
          <w:bCs/>
          <w:color w:val="4F81BD" w:themeColor="accent1"/>
        </w:rPr>
        <w:t>The PK of Table</w:t>
      </w:r>
      <w:r w:rsidR="006B638C" w:rsidRPr="006B638C">
        <w:rPr>
          <w:bCs/>
          <w:color w:val="4F81BD" w:themeColor="accent1"/>
        </w:rPr>
        <w:t xml:space="preserve"> dim_drug</w:t>
      </w:r>
      <w:r>
        <w:rPr>
          <w:bCs/>
          <w:color w:val="4F81BD" w:themeColor="accent1"/>
        </w:rPr>
        <w:t xml:space="preserve">_form is </w:t>
      </w:r>
      <w:r w:rsidR="006B638C" w:rsidRPr="006B638C">
        <w:rPr>
          <w:bCs/>
          <w:color w:val="4F81BD" w:themeColor="accent1"/>
        </w:rPr>
        <w:t>drug_</w:t>
      </w:r>
      <w:r>
        <w:rPr>
          <w:bCs/>
          <w:color w:val="4F81BD" w:themeColor="accent1"/>
        </w:rPr>
        <w:t>form_code</w:t>
      </w:r>
      <w:r w:rsidR="006B638C" w:rsidRPr="006B638C">
        <w:rPr>
          <w:bCs/>
          <w:color w:val="4F81BD" w:themeColor="accent1"/>
        </w:rPr>
        <w:t xml:space="preserve">, </w:t>
      </w:r>
      <w:r>
        <w:rPr>
          <w:bCs/>
          <w:color w:val="4F81BD" w:themeColor="accent1"/>
        </w:rPr>
        <w:t xml:space="preserve">and </w:t>
      </w:r>
      <w:r w:rsidR="006B638C" w:rsidRPr="006B638C">
        <w:rPr>
          <w:bCs/>
          <w:color w:val="4F81BD" w:themeColor="accent1"/>
        </w:rPr>
        <w:t>it is a natural key.</w:t>
      </w:r>
    </w:p>
    <w:p w14:paraId="03054DFE" w14:textId="79848408" w:rsidR="006B638C" w:rsidRPr="006B638C" w:rsidRDefault="00A63166" w:rsidP="006B638C">
      <w:pPr>
        <w:pStyle w:val="ListParagraph"/>
        <w:numPr>
          <w:ilvl w:val="0"/>
          <w:numId w:val="2"/>
        </w:numPr>
        <w:rPr>
          <w:bCs/>
          <w:color w:val="4F81BD" w:themeColor="accent1"/>
        </w:rPr>
      </w:pPr>
      <w:r>
        <w:rPr>
          <w:bCs/>
          <w:color w:val="4F81BD" w:themeColor="accent1"/>
        </w:rPr>
        <w:t>The PK of Table</w:t>
      </w:r>
      <w:r w:rsidR="006B638C" w:rsidRPr="006B638C">
        <w:rPr>
          <w:bCs/>
          <w:color w:val="4F81BD" w:themeColor="accent1"/>
        </w:rPr>
        <w:t xml:space="preserve"> dim_member is member_id, </w:t>
      </w:r>
      <w:r>
        <w:rPr>
          <w:bCs/>
          <w:color w:val="4F81BD" w:themeColor="accent1"/>
        </w:rPr>
        <w:t xml:space="preserve">and </w:t>
      </w:r>
      <w:r w:rsidR="006B638C" w:rsidRPr="006B638C">
        <w:rPr>
          <w:bCs/>
          <w:color w:val="4F81BD" w:themeColor="accent1"/>
        </w:rPr>
        <w:t>it is a natural key.</w:t>
      </w:r>
    </w:p>
    <w:p w14:paraId="2F181A18" w14:textId="77777777" w:rsidR="006B638C" w:rsidRPr="006B638C" w:rsidRDefault="006B638C" w:rsidP="006B638C">
      <w:pPr>
        <w:pStyle w:val="ListParagraph"/>
        <w:ind w:left="1440"/>
        <w:rPr>
          <w:b/>
        </w:rPr>
      </w:pPr>
    </w:p>
    <w:p w14:paraId="18D0CF60" w14:textId="02F035C0" w:rsidR="006B638C" w:rsidRDefault="006B638C" w:rsidP="006B638C">
      <w:pPr>
        <w:rPr>
          <w:b/>
          <w:bCs/>
        </w:rPr>
      </w:pPr>
      <w:r w:rsidRPr="006B638C">
        <w:rPr>
          <w:b/>
          <w:bCs/>
        </w:rPr>
        <w:t>2.What are the foreign keys you designated for each of your tables? For each FK, which table did you reference where that FK is listed as the PK?</w:t>
      </w:r>
    </w:p>
    <w:p w14:paraId="2B6FCF17" w14:textId="77777777" w:rsidR="0013715C" w:rsidRDefault="006B638C" w:rsidP="006B638C">
      <w:pPr>
        <w:rPr>
          <w:bCs/>
          <w:color w:val="4F81BD" w:themeColor="accent1"/>
        </w:rPr>
      </w:pPr>
      <w:r w:rsidRPr="006B638C">
        <w:rPr>
          <w:bCs/>
          <w:color w:val="4F81BD" w:themeColor="accent1"/>
        </w:rPr>
        <w:t xml:space="preserve">In </w:t>
      </w:r>
      <w:r w:rsidR="008F2571">
        <w:rPr>
          <w:bCs/>
          <w:color w:val="4F81BD" w:themeColor="accent1"/>
        </w:rPr>
        <w:t xml:space="preserve">the </w:t>
      </w:r>
      <w:r w:rsidRPr="006B638C">
        <w:rPr>
          <w:bCs/>
          <w:color w:val="4F81BD" w:themeColor="accent1"/>
        </w:rPr>
        <w:t>fact_</w:t>
      </w:r>
      <w:r w:rsidR="00A63166">
        <w:rPr>
          <w:bCs/>
          <w:color w:val="4F81BD" w:themeColor="accent1"/>
        </w:rPr>
        <w:t>fill</w:t>
      </w:r>
      <w:r w:rsidRPr="006B638C">
        <w:rPr>
          <w:bCs/>
          <w:color w:val="4F81BD" w:themeColor="accent1"/>
        </w:rPr>
        <w:t xml:space="preserve"> table, the FK are member_id</w:t>
      </w:r>
      <w:r w:rsidR="00A90B4D">
        <w:rPr>
          <w:bCs/>
          <w:color w:val="4F81BD" w:themeColor="accent1"/>
        </w:rPr>
        <w:t xml:space="preserve"> and </w:t>
      </w:r>
      <w:r w:rsidRPr="006B638C">
        <w:rPr>
          <w:bCs/>
          <w:color w:val="4F81BD" w:themeColor="accent1"/>
        </w:rPr>
        <w:t>drug_ndc</w:t>
      </w:r>
      <w:r w:rsidR="00A90B4D">
        <w:rPr>
          <w:bCs/>
          <w:color w:val="4F81BD" w:themeColor="accent1"/>
        </w:rPr>
        <w:t xml:space="preserve">. </w:t>
      </w:r>
      <w:r w:rsidRPr="006B638C">
        <w:rPr>
          <w:bCs/>
          <w:color w:val="4F81BD" w:themeColor="accent1"/>
        </w:rPr>
        <w:t xml:space="preserve">The member_id is PK of the dim_member table, and </w:t>
      </w:r>
      <w:r w:rsidR="00A90B4D">
        <w:rPr>
          <w:bCs/>
          <w:color w:val="4F81BD" w:themeColor="accent1"/>
        </w:rPr>
        <w:t xml:space="preserve">the </w:t>
      </w:r>
      <w:r w:rsidRPr="006B638C">
        <w:rPr>
          <w:bCs/>
          <w:color w:val="4F81BD" w:themeColor="accent1"/>
        </w:rPr>
        <w:t xml:space="preserve">drug_ndc is </w:t>
      </w:r>
      <w:r w:rsidR="00A90B4D">
        <w:rPr>
          <w:bCs/>
          <w:color w:val="4F81BD" w:themeColor="accent1"/>
        </w:rPr>
        <w:t xml:space="preserve">the </w:t>
      </w:r>
      <w:r w:rsidRPr="006B638C">
        <w:rPr>
          <w:bCs/>
          <w:color w:val="4F81BD" w:themeColor="accent1"/>
        </w:rPr>
        <w:t xml:space="preserve">PK of </w:t>
      </w:r>
      <w:r w:rsidR="00A90B4D">
        <w:rPr>
          <w:bCs/>
          <w:color w:val="4F81BD" w:themeColor="accent1"/>
        </w:rPr>
        <w:t>dim_drug</w:t>
      </w:r>
      <w:r w:rsidRPr="006B638C">
        <w:rPr>
          <w:bCs/>
          <w:color w:val="4F81BD" w:themeColor="accent1"/>
        </w:rPr>
        <w:t xml:space="preserve"> table. </w:t>
      </w:r>
    </w:p>
    <w:p w14:paraId="544ABEF2" w14:textId="7CEB3723" w:rsidR="006B638C" w:rsidRPr="006B638C" w:rsidRDefault="0013715C" w:rsidP="006B638C">
      <w:pPr>
        <w:rPr>
          <w:bCs/>
          <w:color w:val="4F81BD" w:themeColor="accent1"/>
        </w:rPr>
      </w:pPr>
      <w:r>
        <w:rPr>
          <w:bCs/>
          <w:color w:val="4F81BD" w:themeColor="accent1"/>
        </w:rPr>
        <w:t>In the table of dim_drug, the FKs are drug_brand_generic_code and drug_form_code. T</w:t>
      </w:r>
      <w:r w:rsidR="006B638C" w:rsidRPr="006B638C">
        <w:rPr>
          <w:bCs/>
          <w:color w:val="4F81BD" w:themeColor="accent1"/>
        </w:rPr>
        <w:t xml:space="preserve">he </w:t>
      </w:r>
      <w:r>
        <w:rPr>
          <w:bCs/>
          <w:color w:val="4F81BD" w:themeColor="accent1"/>
        </w:rPr>
        <w:t>drug_</w:t>
      </w:r>
      <w:r w:rsidR="006B638C" w:rsidRPr="006B638C">
        <w:rPr>
          <w:bCs/>
          <w:color w:val="4F81BD" w:themeColor="accent1"/>
        </w:rPr>
        <w:t>brand_generic</w:t>
      </w:r>
      <w:r>
        <w:rPr>
          <w:bCs/>
          <w:color w:val="4F81BD" w:themeColor="accent1"/>
        </w:rPr>
        <w:t>_code</w:t>
      </w:r>
      <w:r w:rsidR="006B638C" w:rsidRPr="006B638C">
        <w:rPr>
          <w:bCs/>
          <w:color w:val="4F81BD" w:themeColor="accent1"/>
        </w:rPr>
        <w:t xml:space="preserve"> is PK of dim_</w:t>
      </w:r>
      <w:r>
        <w:rPr>
          <w:bCs/>
          <w:color w:val="4F81BD" w:themeColor="accent1"/>
        </w:rPr>
        <w:t>drug_</w:t>
      </w:r>
      <w:r w:rsidR="006B638C" w:rsidRPr="006B638C">
        <w:rPr>
          <w:bCs/>
          <w:color w:val="4F81BD" w:themeColor="accent1"/>
        </w:rPr>
        <w:t>brand_generic table, and drug_form_code is PK of dim_drug_form.</w:t>
      </w:r>
    </w:p>
    <w:p w14:paraId="1B724993" w14:textId="162CDC17" w:rsidR="006B638C" w:rsidRPr="006B638C" w:rsidRDefault="006B638C" w:rsidP="006B638C">
      <w:pPr>
        <w:rPr>
          <w:b/>
          <w:bCs/>
        </w:rPr>
      </w:pPr>
      <w:r w:rsidRPr="006B638C">
        <w:rPr>
          <w:b/>
          <w:bCs/>
        </w:rPr>
        <w:t xml:space="preserve">3.For each FK, what did you tell MySQL to in case of deletion or update (CASCADE, SET NULL, or RESTRICT)? Why did you select the option that you did for each FK? </w:t>
      </w:r>
    </w:p>
    <w:p w14:paraId="49AE0436" w14:textId="62D18899" w:rsidR="001C10EA" w:rsidRPr="001C10EA" w:rsidRDefault="007F3EB0" w:rsidP="006B638C">
      <w:r>
        <w:t xml:space="preserve">Here </w:t>
      </w:r>
      <w:r w:rsidR="001C10EA">
        <w:t xml:space="preserve">I’m not necessarily looking for a right or wrong answer to this question, i.e. </w:t>
      </w:r>
      <w:r>
        <w:t xml:space="preserve">if </w:t>
      </w:r>
      <w:r w:rsidR="001C10EA">
        <w:t xml:space="preserve">you selected SET NULL but </w:t>
      </w:r>
      <w:r>
        <w:t xml:space="preserve">you </w:t>
      </w:r>
      <w:r w:rsidR="001C10EA">
        <w:t xml:space="preserve">should have selected CASCADE…that’s not the goal; rather I want to make sure you understand the </w:t>
      </w:r>
      <w:r w:rsidR="001C10EA" w:rsidRPr="007F3EB0">
        <w:rPr>
          <w:i/>
        </w:rPr>
        <w:t>differences</w:t>
      </w:r>
      <w:r w:rsidR="001C10EA">
        <w:t xml:space="preserve"> between these options enough to </w:t>
      </w:r>
      <w:r w:rsidR="001C10EA" w:rsidRPr="007F3EB0">
        <w:rPr>
          <w:i/>
        </w:rPr>
        <w:t>justify</w:t>
      </w:r>
      <w:r w:rsidR="001C10EA">
        <w:t xml:space="preserve"> your selection.</w:t>
      </w:r>
      <w:r>
        <w:t xml:space="preserve"> Again it matters less which one you choose vs. that you explain your choice to me in a way that demonstrates comprehension.</w:t>
      </w:r>
    </w:p>
    <w:p w14:paraId="1C688CB0" w14:textId="4FFC590E" w:rsidR="0013715C" w:rsidRDefault="0013715C" w:rsidP="001C10EA">
      <w:pPr>
        <w:rPr>
          <w:bCs/>
          <w:color w:val="4F81BD" w:themeColor="accent1"/>
        </w:rPr>
      </w:pPr>
      <w:r>
        <w:rPr>
          <w:bCs/>
          <w:color w:val="4F81BD" w:themeColor="accent1"/>
        </w:rPr>
        <w:t>SET NULL means setting to null the value of the field in the child table when updating or deleting the parent table record while CASCADE means updating or delating records from the child table when updating or deleting a record from the parent table.</w:t>
      </w:r>
      <w:r w:rsidR="00CB5BCA">
        <w:rPr>
          <w:bCs/>
          <w:color w:val="4F81BD" w:themeColor="accent1"/>
        </w:rPr>
        <w:t xml:space="preserve"> RESTRICT means refusing to update or delate a record from the parent table if there are records in the child table.</w:t>
      </w:r>
    </w:p>
    <w:p w14:paraId="6D545505" w14:textId="77777777" w:rsidR="00CB5BCA" w:rsidRDefault="0013715C" w:rsidP="001C10EA">
      <w:pPr>
        <w:rPr>
          <w:bCs/>
          <w:color w:val="4F81BD" w:themeColor="accent1"/>
        </w:rPr>
      </w:pPr>
      <w:r>
        <w:rPr>
          <w:bCs/>
          <w:color w:val="4F81BD" w:themeColor="accent1"/>
        </w:rPr>
        <w:t>In this case</w:t>
      </w:r>
      <w:r w:rsidR="006B638C" w:rsidRPr="006B638C">
        <w:rPr>
          <w:bCs/>
          <w:color w:val="4F81BD" w:themeColor="accent1"/>
        </w:rPr>
        <w:t xml:space="preserve">, </w:t>
      </w:r>
      <w:r>
        <w:rPr>
          <w:bCs/>
          <w:color w:val="4F81BD" w:themeColor="accent1"/>
        </w:rPr>
        <w:t>we</w:t>
      </w:r>
      <w:r w:rsidR="006B638C" w:rsidRPr="006B638C">
        <w:rPr>
          <w:bCs/>
          <w:color w:val="4F81BD" w:themeColor="accent1"/>
        </w:rPr>
        <w:t xml:space="preserve"> </w:t>
      </w:r>
      <w:r>
        <w:rPr>
          <w:bCs/>
          <w:color w:val="4F81BD" w:themeColor="accent1"/>
        </w:rPr>
        <w:t>chose</w:t>
      </w:r>
      <w:r w:rsidR="006B638C" w:rsidRPr="006B638C">
        <w:rPr>
          <w:bCs/>
          <w:color w:val="4F81BD" w:themeColor="accent1"/>
        </w:rPr>
        <w:t xml:space="preserve"> SET NULL for each FK</w:t>
      </w:r>
      <w:r>
        <w:rPr>
          <w:bCs/>
          <w:color w:val="4F81BD" w:themeColor="accent1"/>
        </w:rPr>
        <w:t xml:space="preserve"> </w:t>
      </w:r>
      <w:r w:rsidR="006B638C" w:rsidRPr="006B638C">
        <w:rPr>
          <w:bCs/>
          <w:color w:val="4F81BD" w:themeColor="accent1"/>
        </w:rPr>
        <w:t xml:space="preserve">because </w:t>
      </w:r>
      <w:r w:rsidR="00CB5BCA">
        <w:rPr>
          <w:bCs/>
          <w:color w:val="4F81BD" w:themeColor="accent1"/>
        </w:rPr>
        <w:t xml:space="preserve">with this option </w:t>
      </w:r>
      <w:r w:rsidR="006B638C" w:rsidRPr="006B638C">
        <w:rPr>
          <w:bCs/>
          <w:color w:val="4F81BD" w:themeColor="accent1"/>
        </w:rPr>
        <w:t>when we delete the parent table row it will set the column value to NULL in child table</w:t>
      </w:r>
      <w:r>
        <w:rPr>
          <w:bCs/>
          <w:color w:val="4F81BD" w:themeColor="accent1"/>
        </w:rPr>
        <w:t xml:space="preserve"> which </w:t>
      </w:r>
      <w:r w:rsidR="006B638C" w:rsidRPr="006B638C">
        <w:rPr>
          <w:bCs/>
          <w:color w:val="4F81BD" w:themeColor="accent1"/>
        </w:rPr>
        <w:t>is easier for us to make changes</w:t>
      </w:r>
      <w:r w:rsidR="00CB5BCA">
        <w:rPr>
          <w:bCs/>
          <w:color w:val="4F81BD" w:themeColor="accent1"/>
        </w:rPr>
        <w:t xml:space="preserve"> whenever we want</w:t>
      </w:r>
      <w:r w:rsidR="006B638C" w:rsidRPr="006B638C">
        <w:rPr>
          <w:bCs/>
          <w:color w:val="4F81BD" w:themeColor="accent1"/>
        </w:rPr>
        <w:t xml:space="preserve">. </w:t>
      </w:r>
    </w:p>
    <w:p w14:paraId="5ACD59EB" w14:textId="55BACDCF" w:rsidR="007F3EB0" w:rsidRPr="006B638C" w:rsidRDefault="006B638C" w:rsidP="001C10EA">
      <w:pPr>
        <w:rPr>
          <w:bCs/>
          <w:color w:val="4F81BD" w:themeColor="accent1"/>
        </w:rPr>
      </w:pPr>
      <w:r w:rsidRPr="006B638C">
        <w:rPr>
          <w:bCs/>
          <w:color w:val="4F81BD" w:themeColor="accent1"/>
        </w:rPr>
        <w:t xml:space="preserve">However, CASCADE will propagate the change when the parent </w:t>
      </w:r>
      <w:r w:rsidR="00CB5BCA">
        <w:rPr>
          <w:bCs/>
          <w:color w:val="4F81BD" w:themeColor="accent1"/>
        </w:rPr>
        <w:t xml:space="preserve">table </w:t>
      </w:r>
      <w:r w:rsidRPr="006B638C">
        <w:rPr>
          <w:bCs/>
          <w:color w:val="4F81BD" w:themeColor="accent1"/>
        </w:rPr>
        <w:t xml:space="preserve">changes. </w:t>
      </w:r>
      <w:r w:rsidR="00CB5BCA">
        <w:rPr>
          <w:bCs/>
          <w:color w:val="4F81BD" w:themeColor="accent1"/>
        </w:rPr>
        <w:t>For instance, i</w:t>
      </w:r>
      <w:r w:rsidRPr="006B638C">
        <w:rPr>
          <w:bCs/>
          <w:color w:val="4F81BD" w:themeColor="accent1"/>
        </w:rPr>
        <w:t>f we delete a row, rows in constrained tables that reference that row will also be deleted</w:t>
      </w:r>
      <w:r w:rsidR="00CB5BCA">
        <w:rPr>
          <w:bCs/>
          <w:color w:val="4F81BD" w:themeColor="accent1"/>
        </w:rPr>
        <w:t xml:space="preserve"> and we don’t want this happen.</w:t>
      </w:r>
      <w:r w:rsidR="00F13A0A">
        <w:rPr>
          <w:bCs/>
          <w:color w:val="4F81BD" w:themeColor="accent1"/>
        </w:rPr>
        <w:t xml:space="preserve"> </w:t>
      </w:r>
      <w:r w:rsidR="00CB5BCA">
        <w:rPr>
          <w:bCs/>
          <w:color w:val="4F81BD" w:themeColor="accent1"/>
        </w:rPr>
        <w:t>Besides,</w:t>
      </w:r>
      <w:r w:rsidRPr="006B638C">
        <w:rPr>
          <w:bCs/>
          <w:color w:val="4F81BD" w:themeColor="accent1"/>
        </w:rPr>
        <w:t xml:space="preserve"> RESTRICT </w:t>
      </w:r>
      <w:r w:rsidR="00CB5BCA">
        <w:rPr>
          <w:bCs/>
          <w:color w:val="4F81BD" w:themeColor="accent1"/>
        </w:rPr>
        <w:t xml:space="preserve">leads us </w:t>
      </w:r>
      <w:r w:rsidRPr="006B638C">
        <w:rPr>
          <w:bCs/>
          <w:color w:val="4F81BD" w:themeColor="accent1"/>
        </w:rPr>
        <w:t>cannot delete a given parent row if a child row exists that references the value for that parent row</w:t>
      </w:r>
      <w:r w:rsidR="00CB5BCA">
        <w:rPr>
          <w:bCs/>
          <w:color w:val="4F81BD" w:themeColor="accent1"/>
        </w:rPr>
        <w:t>.</w:t>
      </w:r>
    </w:p>
    <w:p w14:paraId="12FF6F34" w14:textId="77777777" w:rsidR="001C10EA" w:rsidRDefault="001C10EA" w:rsidP="001C10EA">
      <w:pPr>
        <w:rPr>
          <w:b/>
          <w:color w:val="C00000"/>
        </w:rPr>
      </w:pPr>
      <w:r>
        <w:rPr>
          <w:b/>
          <w:color w:val="C00000"/>
        </w:rPr>
        <w:t>Part 3</w:t>
      </w:r>
      <w:r w:rsidRPr="00050E81">
        <w:rPr>
          <w:b/>
          <w:color w:val="C00000"/>
        </w:rPr>
        <w:t>)</w:t>
      </w:r>
      <w:r>
        <w:rPr>
          <w:b/>
          <w:color w:val="C00000"/>
        </w:rPr>
        <w:t xml:space="preserve"> Entity Relationship Diagram</w:t>
      </w:r>
    </w:p>
    <w:p w14:paraId="6C59E7C4" w14:textId="77777777" w:rsidR="001C10EA" w:rsidRDefault="001C10EA" w:rsidP="001C10EA">
      <w:r>
        <w:lastRenderedPageBreak/>
        <w:t>Now that you’ve created your database</w:t>
      </w:r>
      <w:r w:rsidR="002E576A">
        <w:t>, imported your data,</w:t>
      </w:r>
      <w:r>
        <w:t xml:space="preserve"> and </w:t>
      </w:r>
      <w:r w:rsidR="002E576A">
        <w:t>designated</w:t>
      </w:r>
      <w:r>
        <w:t xml:space="preserve"> your </w:t>
      </w:r>
      <w:r w:rsidR="002E576A">
        <w:t xml:space="preserve">primary and foreign </w:t>
      </w:r>
      <w:r>
        <w:t>keys, you’ll need to create the official ERD to be able to communicate this table structure to all business users as well as send back to the PBM so that they have for reference.</w:t>
      </w:r>
    </w:p>
    <w:p w14:paraId="79BE3672" w14:textId="01E764AD" w:rsidR="007E7EAF" w:rsidRDefault="006B638C" w:rsidP="007E7EAF">
      <w:pPr>
        <w:ind w:left="720"/>
      </w:pPr>
      <w:r>
        <w:rPr>
          <w:noProof/>
        </w:rPr>
        <w:drawing>
          <wp:inline distT="0" distB="0" distL="0" distR="0" wp14:anchorId="250DF992" wp14:editId="08520BBA">
            <wp:extent cx="5943600" cy="4293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93870"/>
                    </a:xfrm>
                    <a:prstGeom prst="rect">
                      <a:avLst/>
                    </a:prstGeom>
                    <a:noFill/>
                    <a:ln>
                      <a:noFill/>
                    </a:ln>
                  </pic:spPr>
                </pic:pic>
              </a:graphicData>
            </a:graphic>
          </wp:inline>
        </w:drawing>
      </w:r>
    </w:p>
    <w:p w14:paraId="3AC28202" w14:textId="77777777" w:rsidR="002E576A" w:rsidRDefault="002E576A" w:rsidP="00293D0E"/>
    <w:p w14:paraId="5302564D" w14:textId="77777777" w:rsidR="00293D0E" w:rsidRDefault="00293D0E" w:rsidP="00293D0E">
      <w:pPr>
        <w:rPr>
          <w:b/>
          <w:color w:val="C00000"/>
        </w:rPr>
      </w:pPr>
      <w:r>
        <w:rPr>
          <w:b/>
          <w:color w:val="C00000"/>
        </w:rPr>
        <w:t>Part 4</w:t>
      </w:r>
      <w:r w:rsidRPr="00050E81">
        <w:rPr>
          <w:b/>
          <w:color w:val="C00000"/>
        </w:rPr>
        <w:t>)</w:t>
      </w:r>
      <w:r>
        <w:rPr>
          <w:b/>
          <w:color w:val="C00000"/>
        </w:rPr>
        <w:t xml:space="preserve"> </w:t>
      </w:r>
      <w:r w:rsidR="0040044C">
        <w:rPr>
          <w:b/>
          <w:color w:val="C00000"/>
        </w:rPr>
        <w:t xml:space="preserve">Analytics and </w:t>
      </w:r>
      <w:r>
        <w:rPr>
          <w:b/>
          <w:color w:val="C00000"/>
        </w:rPr>
        <w:t>Reporting</w:t>
      </w:r>
    </w:p>
    <w:p w14:paraId="1BB59E11" w14:textId="77777777" w:rsidR="002E576A" w:rsidRDefault="00293D0E" w:rsidP="00293D0E">
      <w:r>
        <w:t xml:space="preserve">With your database set up and ERD drawn, you want to also provide the business users with some sample queries they </w:t>
      </w:r>
      <w:r w:rsidR="002E576A">
        <w:t>will likely need</w:t>
      </w:r>
      <w:r>
        <w:t xml:space="preserve"> to analyze the production data once it is sent from the PBM. </w:t>
      </w:r>
    </w:p>
    <w:p w14:paraId="217DC0B4" w14:textId="77777777" w:rsidR="00293D0E" w:rsidRDefault="00293D0E" w:rsidP="00293D0E">
      <w:r>
        <w:t>For now you develop the queries on the sample data even though you don’t really need them since it’</w:t>
      </w:r>
      <w:r w:rsidR="002E576A">
        <w:t xml:space="preserve">s </w:t>
      </w:r>
      <w:r w:rsidR="00E72AC0">
        <w:t>not very large</w:t>
      </w:r>
      <w:r>
        <w:t>, however in the future this will be expanded to several thousand per month so it’s good to plan ahead for the go-live date.</w:t>
      </w:r>
    </w:p>
    <w:p w14:paraId="70567AA7" w14:textId="77777777" w:rsidR="00293D0E" w:rsidRDefault="00293D0E" w:rsidP="00293D0E">
      <w:pPr>
        <w:rPr>
          <w:b/>
        </w:rPr>
      </w:pPr>
      <w:r>
        <w:rPr>
          <w:b/>
        </w:rPr>
        <w:t>Tasks</w:t>
      </w:r>
    </w:p>
    <w:p w14:paraId="40AC3A86" w14:textId="0FED168F" w:rsidR="00293D0E" w:rsidRPr="00F872DA" w:rsidRDefault="00F872DA" w:rsidP="00F872DA">
      <w:pPr>
        <w:rPr>
          <w:b/>
        </w:rPr>
      </w:pPr>
      <w:r>
        <w:t>1.</w:t>
      </w:r>
      <w:r w:rsidR="0040044C">
        <w:t xml:space="preserve">Write a SQL query that identifies the number of prescriptions </w:t>
      </w:r>
      <w:r w:rsidR="0040044C" w:rsidRPr="00F872DA">
        <w:rPr>
          <w:b/>
        </w:rPr>
        <w:t>grouped by drug name</w:t>
      </w:r>
      <w:r w:rsidR="0040044C">
        <w:t xml:space="preserve">. Paste your output </w:t>
      </w:r>
      <w:r w:rsidR="00E72AC0">
        <w:t xml:space="preserve">to this query </w:t>
      </w:r>
      <w:r w:rsidR="0040044C">
        <w:t>in the space below here; your code should be included in your .</w:t>
      </w:r>
      <w:proofErr w:type="spellStart"/>
      <w:r w:rsidR="0040044C">
        <w:t>sql</w:t>
      </w:r>
      <w:proofErr w:type="spellEnd"/>
      <w:r w:rsidR="0040044C">
        <w:t xml:space="preserve"> file.</w:t>
      </w:r>
    </w:p>
    <w:p w14:paraId="247F8372" w14:textId="0DD141D7" w:rsidR="00F872DA" w:rsidRPr="00CB5BCA" w:rsidRDefault="00F872DA" w:rsidP="00CB5BCA">
      <w:pPr>
        <w:rPr>
          <w:bCs/>
          <w:color w:val="4F81BD" w:themeColor="accent1"/>
        </w:rPr>
      </w:pPr>
      <w:r w:rsidRPr="00F872DA">
        <w:rPr>
          <w:bCs/>
          <w:color w:val="4F81BD" w:themeColor="accent1"/>
        </w:rPr>
        <w:lastRenderedPageBreak/>
        <w:t>The SQL code is showing below:</w:t>
      </w:r>
      <w:r>
        <w:rPr>
          <w:noProof/>
        </w:rPr>
        <w:drawing>
          <wp:inline distT="0" distB="0" distL="0" distR="0" wp14:anchorId="028A20B5" wp14:editId="08155FFA">
            <wp:extent cx="48958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5850" cy="1000125"/>
                    </a:xfrm>
                    <a:prstGeom prst="rect">
                      <a:avLst/>
                    </a:prstGeom>
                  </pic:spPr>
                </pic:pic>
              </a:graphicData>
            </a:graphic>
          </wp:inline>
        </w:drawing>
      </w:r>
    </w:p>
    <w:p w14:paraId="70135E4A" w14:textId="42713D4E" w:rsidR="00F872DA" w:rsidRPr="00F872DA" w:rsidRDefault="00CB5BCA" w:rsidP="00CB5BCA">
      <w:pPr>
        <w:rPr>
          <w:bCs/>
          <w:color w:val="4F81BD" w:themeColor="accent1"/>
        </w:rPr>
      </w:pPr>
      <w:r>
        <w:rPr>
          <w:bCs/>
          <w:color w:val="4F81BD" w:themeColor="accent1"/>
        </w:rPr>
        <w:t>And t</w:t>
      </w:r>
      <w:r w:rsidR="00F872DA" w:rsidRPr="00F872DA">
        <w:rPr>
          <w:bCs/>
          <w:color w:val="4F81BD" w:themeColor="accent1"/>
        </w:rPr>
        <w:t>he result is showing below:</w:t>
      </w:r>
    </w:p>
    <w:p w14:paraId="54BC1558" w14:textId="6C294B60" w:rsidR="00F872DA" w:rsidRPr="00F872DA" w:rsidRDefault="00F872DA" w:rsidP="00F872DA">
      <w:pPr>
        <w:ind w:left="360"/>
        <w:rPr>
          <w:b/>
        </w:rPr>
      </w:pPr>
      <w:r>
        <w:rPr>
          <w:noProof/>
        </w:rPr>
        <w:drawing>
          <wp:inline distT="0" distB="0" distL="0" distR="0" wp14:anchorId="073D8203" wp14:editId="5DB1625D">
            <wp:extent cx="4724400" cy="1085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4400" cy="1085850"/>
                    </a:xfrm>
                    <a:prstGeom prst="rect">
                      <a:avLst/>
                    </a:prstGeom>
                  </pic:spPr>
                </pic:pic>
              </a:graphicData>
            </a:graphic>
          </wp:inline>
        </w:drawing>
      </w:r>
    </w:p>
    <w:p w14:paraId="2A4E0936" w14:textId="77777777" w:rsidR="00142ABA" w:rsidRPr="00F872DA" w:rsidRDefault="00E72AC0" w:rsidP="00F872DA">
      <w:pPr>
        <w:rPr>
          <w:b/>
        </w:rPr>
      </w:pPr>
      <w:r>
        <w:t xml:space="preserve">Also answer this question: </w:t>
      </w:r>
      <w:r w:rsidR="00142ABA">
        <w:t>How many prescriptions were filled for the drug Ambien?</w:t>
      </w:r>
    </w:p>
    <w:p w14:paraId="0EC430FD" w14:textId="3D0F0100" w:rsidR="00142ABA" w:rsidRPr="00F872DA" w:rsidRDefault="00F872DA" w:rsidP="00142ABA">
      <w:pPr>
        <w:rPr>
          <w:color w:val="4F81BD" w:themeColor="accent1"/>
        </w:rPr>
      </w:pPr>
      <w:r w:rsidRPr="00F872DA">
        <w:rPr>
          <w:color w:val="4F81BD" w:themeColor="accent1"/>
        </w:rPr>
        <w:t>From the result table, for the drug Ambien, there are 5 prescriptions.</w:t>
      </w:r>
    </w:p>
    <w:p w14:paraId="424E7DB8" w14:textId="77777777" w:rsidR="00A73435" w:rsidRPr="00142ABA" w:rsidRDefault="00A73435" w:rsidP="00142ABA"/>
    <w:p w14:paraId="5839D515" w14:textId="2397FA62" w:rsidR="00142ABA" w:rsidRDefault="00F872DA" w:rsidP="00F872DA">
      <w:r>
        <w:t>2.</w:t>
      </w:r>
      <w:r w:rsidR="00142ABA">
        <w:t xml:space="preserve">Write a SQL query that counts total prescriptions, counts unique (i.e. </w:t>
      </w:r>
      <w:r w:rsidR="00142ABA" w:rsidRPr="00F872DA">
        <w:rPr>
          <w:i/>
        </w:rPr>
        <w:t>distinct</w:t>
      </w:r>
      <w:r w:rsidR="00142ABA">
        <w:t xml:space="preserve">) members, sums copay $$, and sums insurance paid $$, for members grouped as either </w:t>
      </w:r>
      <w:r w:rsidR="00E72AC0">
        <w:t>‘</w:t>
      </w:r>
      <w:r w:rsidR="00142ABA">
        <w:t>age 65+</w:t>
      </w:r>
      <w:r w:rsidR="00E72AC0">
        <w:t>’</w:t>
      </w:r>
      <w:r w:rsidR="00142ABA">
        <w:t xml:space="preserve"> </w:t>
      </w:r>
      <w:proofErr w:type="gramStart"/>
      <w:r w:rsidR="00142ABA">
        <w:t>or</w:t>
      </w:r>
      <w:r w:rsidR="00E72AC0">
        <w:t xml:space="preserve"> ’</w:t>
      </w:r>
      <w:proofErr w:type="gramEnd"/>
      <w:r w:rsidR="00142ABA">
        <w:t xml:space="preserve"> &lt; 65</w:t>
      </w:r>
      <w:r w:rsidR="00E72AC0">
        <w:t>’</w:t>
      </w:r>
      <w:r w:rsidR="00142ABA">
        <w:t xml:space="preserve">. </w:t>
      </w:r>
      <w:r w:rsidR="00142ABA" w:rsidRPr="00F872DA">
        <w:rPr>
          <w:b/>
        </w:rPr>
        <w:t xml:space="preserve">Use case statement logic </w:t>
      </w:r>
      <w:r w:rsidR="00142ABA">
        <w:t>to develop this query</w:t>
      </w:r>
      <w:r w:rsidR="00E72AC0">
        <w:t xml:space="preserve"> similar to lecture 3</w:t>
      </w:r>
      <w:r w:rsidR="00142ABA">
        <w:t>. Paste your output in the space below here; your code should be included in your .</w:t>
      </w:r>
      <w:proofErr w:type="spellStart"/>
      <w:r w:rsidR="00142ABA">
        <w:t>sql</w:t>
      </w:r>
      <w:proofErr w:type="spellEnd"/>
      <w:r w:rsidR="00142ABA">
        <w:t xml:space="preserve"> file.</w:t>
      </w:r>
    </w:p>
    <w:p w14:paraId="186D3B13" w14:textId="55DE41BF" w:rsidR="00F872DA" w:rsidRPr="00164EF6" w:rsidRDefault="00CB5BCA" w:rsidP="00F872DA">
      <w:pPr>
        <w:rPr>
          <w:color w:val="4F81BD" w:themeColor="accent1"/>
        </w:rPr>
      </w:pPr>
      <w:r w:rsidRPr="00164EF6">
        <w:rPr>
          <w:color w:val="4F81BD" w:themeColor="accent1"/>
        </w:rPr>
        <w:t>The SQL CODE is showing below:</w:t>
      </w:r>
    </w:p>
    <w:p w14:paraId="4A8D304D" w14:textId="0AC9B878" w:rsidR="00CB5BCA" w:rsidRDefault="00CB5BCA" w:rsidP="00F872DA">
      <w:r>
        <w:rPr>
          <w:noProof/>
        </w:rPr>
        <w:drawing>
          <wp:inline distT="0" distB="0" distL="0" distR="0" wp14:anchorId="77B67AA1" wp14:editId="1BA52B24">
            <wp:extent cx="5943600" cy="14243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24305"/>
                    </a:xfrm>
                    <a:prstGeom prst="rect">
                      <a:avLst/>
                    </a:prstGeom>
                  </pic:spPr>
                </pic:pic>
              </a:graphicData>
            </a:graphic>
          </wp:inline>
        </w:drawing>
      </w:r>
    </w:p>
    <w:p w14:paraId="2701C45E" w14:textId="53284D40" w:rsidR="00CB5BCA" w:rsidRPr="00164EF6" w:rsidRDefault="00CB5BCA" w:rsidP="00F872DA">
      <w:pPr>
        <w:rPr>
          <w:color w:val="4F81BD" w:themeColor="accent1"/>
        </w:rPr>
      </w:pPr>
      <w:r w:rsidRPr="00164EF6">
        <w:rPr>
          <w:color w:val="4F81BD" w:themeColor="accent1"/>
        </w:rPr>
        <w:t>The results are showing below:</w:t>
      </w:r>
    </w:p>
    <w:p w14:paraId="4C28624C" w14:textId="4F495449" w:rsidR="00CB5BCA" w:rsidRDefault="00CB5BCA" w:rsidP="00F872DA">
      <w:r>
        <w:rPr>
          <w:noProof/>
        </w:rPr>
        <w:drawing>
          <wp:inline distT="0" distB="0" distL="0" distR="0" wp14:anchorId="4B33539A" wp14:editId="0B1B280B">
            <wp:extent cx="4914900" cy="800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14900" cy="800100"/>
                    </a:xfrm>
                    <a:prstGeom prst="rect">
                      <a:avLst/>
                    </a:prstGeom>
                  </pic:spPr>
                </pic:pic>
              </a:graphicData>
            </a:graphic>
          </wp:inline>
        </w:drawing>
      </w:r>
    </w:p>
    <w:p w14:paraId="4FA43C11" w14:textId="77777777" w:rsidR="00164EF6" w:rsidRDefault="00164EF6" w:rsidP="00164EF6"/>
    <w:p w14:paraId="3DB06D48" w14:textId="3AFE7A3D" w:rsidR="00A73435" w:rsidRDefault="00E72AC0" w:rsidP="00164EF6">
      <w:r>
        <w:lastRenderedPageBreak/>
        <w:t xml:space="preserve">Also answer these questions: </w:t>
      </w:r>
      <w:r w:rsidR="00142ABA">
        <w:t xml:space="preserve">How many unique members are over 65 years of age? </w:t>
      </w:r>
    </w:p>
    <w:p w14:paraId="30179198" w14:textId="52B895E7" w:rsidR="00CB5BCA" w:rsidRPr="00F20EBD" w:rsidRDefault="00CB5BCA" w:rsidP="00164EF6">
      <w:pPr>
        <w:rPr>
          <w:color w:val="4F81BD" w:themeColor="accent1"/>
        </w:rPr>
      </w:pPr>
      <w:r w:rsidRPr="00F20EBD">
        <w:rPr>
          <w:color w:val="4F81BD" w:themeColor="accent1"/>
        </w:rPr>
        <w:t>Just one member that is over 65 years of age.</w:t>
      </w:r>
    </w:p>
    <w:p w14:paraId="345D3727" w14:textId="0E5BB250" w:rsidR="00142ABA" w:rsidRDefault="00142ABA" w:rsidP="00164EF6">
      <w:r>
        <w:t>How many prescriptions did they fill?</w:t>
      </w:r>
    </w:p>
    <w:p w14:paraId="6ED4500C" w14:textId="5EA8F04D" w:rsidR="00CB5BCA" w:rsidRPr="00F20EBD" w:rsidRDefault="00164EF6" w:rsidP="00164EF6">
      <w:pPr>
        <w:rPr>
          <w:color w:val="4F81BD" w:themeColor="accent1"/>
        </w:rPr>
      </w:pPr>
      <w:r w:rsidRPr="00F20EBD">
        <w:rPr>
          <w:color w:val="4F81BD" w:themeColor="accent1"/>
        </w:rPr>
        <w:t>This single member filled 6 prescriptions.</w:t>
      </w:r>
    </w:p>
    <w:p w14:paraId="22F67686" w14:textId="77777777" w:rsidR="00F872DA" w:rsidRDefault="00F872DA" w:rsidP="00142ABA">
      <w:pPr>
        <w:rPr>
          <w:b/>
        </w:rPr>
      </w:pPr>
    </w:p>
    <w:p w14:paraId="665EF4F8" w14:textId="12179E3B" w:rsidR="00142ABA" w:rsidRDefault="00F872DA" w:rsidP="00F872DA">
      <w:r>
        <w:t>3.</w:t>
      </w:r>
      <w:r w:rsidR="00142ABA">
        <w:t xml:space="preserve">Write a SQL query that identifies the </w:t>
      </w:r>
      <w:r w:rsidR="00142ABA" w:rsidRPr="00F872DA">
        <w:rPr>
          <w:b/>
        </w:rPr>
        <w:t>amount paid by the insurance</w:t>
      </w:r>
      <w:r w:rsidR="00142ABA">
        <w:t xml:space="preserve"> for the </w:t>
      </w:r>
      <w:r w:rsidR="00142ABA" w:rsidRPr="00F872DA">
        <w:rPr>
          <w:b/>
        </w:rPr>
        <w:t>most recent prescription fill date</w:t>
      </w:r>
      <w:r w:rsidR="00142ABA">
        <w:t xml:space="preserve">. Use the format that we learned with SQL Window functions. Your output should be a table with </w:t>
      </w:r>
      <w:proofErr w:type="spellStart"/>
      <w:r w:rsidR="00142ABA" w:rsidRPr="00F872DA">
        <w:rPr>
          <w:b/>
        </w:rPr>
        <w:t>member_id</w:t>
      </w:r>
      <w:proofErr w:type="spellEnd"/>
      <w:r w:rsidR="00142ABA" w:rsidRPr="00F872DA">
        <w:rPr>
          <w:b/>
        </w:rPr>
        <w:t xml:space="preserve">, </w:t>
      </w:r>
      <w:proofErr w:type="spellStart"/>
      <w:r w:rsidR="00142ABA" w:rsidRPr="00F872DA">
        <w:rPr>
          <w:b/>
        </w:rPr>
        <w:t>member_first_name</w:t>
      </w:r>
      <w:proofErr w:type="spellEnd"/>
      <w:r w:rsidR="00142ABA" w:rsidRPr="00F872DA">
        <w:rPr>
          <w:b/>
        </w:rPr>
        <w:t xml:space="preserve">, </w:t>
      </w:r>
      <w:proofErr w:type="spellStart"/>
      <w:r w:rsidR="00142ABA" w:rsidRPr="00F872DA">
        <w:rPr>
          <w:b/>
        </w:rPr>
        <w:t>member_last_name</w:t>
      </w:r>
      <w:proofErr w:type="spellEnd"/>
      <w:r w:rsidR="00142ABA" w:rsidRPr="00F872DA">
        <w:rPr>
          <w:b/>
        </w:rPr>
        <w:t xml:space="preserve">, </w:t>
      </w:r>
      <w:proofErr w:type="spellStart"/>
      <w:r w:rsidR="00142ABA" w:rsidRPr="00F872DA">
        <w:rPr>
          <w:b/>
        </w:rPr>
        <w:t>drug_name</w:t>
      </w:r>
      <w:proofErr w:type="spellEnd"/>
      <w:r w:rsidR="00142ABA" w:rsidRPr="00F872DA">
        <w:rPr>
          <w:b/>
        </w:rPr>
        <w:t xml:space="preserve">, </w:t>
      </w:r>
      <w:proofErr w:type="spellStart"/>
      <w:r w:rsidR="00142ABA" w:rsidRPr="00F872DA">
        <w:rPr>
          <w:b/>
        </w:rPr>
        <w:t>fill_date</w:t>
      </w:r>
      <w:proofErr w:type="spellEnd"/>
      <w:r w:rsidR="00142ABA" w:rsidRPr="00F872DA">
        <w:rPr>
          <w:b/>
        </w:rPr>
        <w:t xml:space="preserve"> (</w:t>
      </w:r>
      <w:r w:rsidR="00142ABA" w:rsidRPr="00F872DA">
        <w:rPr>
          <w:b/>
          <w:i/>
        </w:rPr>
        <w:t>most recent</w:t>
      </w:r>
      <w:r w:rsidR="00142ABA" w:rsidRPr="00F872DA">
        <w:rPr>
          <w:b/>
        </w:rPr>
        <w:t xml:space="preserve">), and </w:t>
      </w:r>
      <w:r w:rsidR="00E72AC0" w:rsidRPr="00F872DA">
        <w:rPr>
          <w:b/>
        </w:rPr>
        <w:t xml:space="preserve">most recent </w:t>
      </w:r>
      <w:r w:rsidR="00142ABA" w:rsidRPr="00F872DA">
        <w:rPr>
          <w:b/>
        </w:rPr>
        <w:t>insurance paid</w:t>
      </w:r>
      <w:r w:rsidR="00E72AC0" w:rsidRPr="00F872DA">
        <w:rPr>
          <w:b/>
        </w:rPr>
        <w:t xml:space="preserve">. </w:t>
      </w:r>
      <w:r w:rsidR="00E72AC0">
        <w:t>Paste your output in the space below here; your code should be included in your .</w:t>
      </w:r>
      <w:proofErr w:type="spellStart"/>
      <w:r w:rsidR="00E72AC0">
        <w:t>sql</w:t>
      </w:r>
      <w:proofErr w:type="spellEnd"/>
      <w:r w:rsidR="00E72AC0">
        <w:t xml:space="preserve"> file.</w:t>
      </w:r>
    </w:p>
    <w:p w14:paraId="0C4095B8" w14:textId="77777777" w:rsidR="00F20EBD" w:rsidRPr="00164EF6" w:rsidRDefault="00F20EBD" w:rsidP="00F20EBD">
      <w:pPr>
        <w:rPr>
          <w:color w:val="4F81BD" w:themeColor="accent1"/>
        </w:rPr>
      </w:pPr>
      <w:r>
        <w:rPr>
          <w:color w:val="4F81BD" w:themeColor="accent1"/>
        </w:rPr>
        <w:t>Step 1:</w:t>
      </w:r>
    </w:p>
    <w:p w14:paraId="2F1DF242" w14:textId="7364F89E" w:rsidR="00164EF6" w:rsidRDefault="00F20EBD" w:rsidP="00F872DA">
      <w:pPr>
        <w:rPr>
          <w:b/>
        </w:rPr>
      </w:pPr>
      <w:r>
        <w:rPr>
          <w:noProof/>
        </w:rPr>
        <w:drawing>
          <wp:inline distT="0" distB="0" distL="0" distR="0" wp14:anchorId="1A51F23F" wp14:editId="54C70DB0">
            <wp:extent cx="5524500" cy="1390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24500" cy="1390650"/>
                    </a:xfrm>
                    <a:prstGeom prst="rect">
                      <a:avLst/>
                    </a:prstGeom>
                  </pic:spPr>
                </pic:pic>
              </a:graphicData>
            </a:graphic>
          </wp:inline>
        </w:drawing>
      </w:r>
    </w:p>
    <w:p w14:paraId="03A2C3E2" w14:textId="77777777" w:rsidR="00F20EBD" w:rsidRDefault="00F20EBD" w:rsidP="00F872DA">
      <w:pPr>
        <w:rPr>
          <w:b/>
        </w:rPr>
      </w:pPr>
    </w:p>
    <w:p w14:paraId="2BF5FCB8" w14:textId="24BC7389" w:rsidR="00F20EBD" w:rsidRDefault="00164EF6" w:rsidP="00F872DA">
      <w:pPr>
        <w:rPr>
          <w:b/>
        </w:rPr>
      </w:pPr>
      <w:r>
        <w:rPr>
          <w:noProof/>
        </w:rPr>
        <w:drawing>
          <wp:inline distT="0" distB="0" distL="0" distR="0" wp14:anchorId="0DBD6D17" wp14:editId="370EB398">
            <wp:extent cx="5238750" cy="2200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38750" cy="2200275"/>
                    </a:xfrm>
                    <a:prstGeom prst="rect">
                      <a:avLst/>
                    </a:prstGeom>
                  </pic:spPr>
                </pic:pic>
              </a:graphicData>
            </a:graphic>
          </wp:inline>
        </w:drawing>
      </w:r>
    </w:p>
    <w:p w14:paraId="6D853DEF" w14:textId="77777777" w:rsidR="00F20EBD" w:rsidRDefault="00F20EBD" w:rsidP="00F872DA">
      <w:pPr>
        <w:rPr>
          <w:bCs/>
          <w:color w:val="4F81BD" w:themeColor="accent1"/>
        </w:rPr>
      </w:pPr>
    </w:p>
    <w:p w14:paraId="249ABED2" w14:textId="77777777" w:rsidR="00F20EBD" w:rsidRDefault="00F20EBD" w:rsidP="00F872DA">
      <w:pPr>
        <w:rPr>
          <w:bCs/>
          <w:color w:val="4F81BD" w:themeColor="accent1"/>
        </w:rPr>
      </w:pPr>
    </w:p>
    <w:p w14:paraId="5FF49783" w14:textId="19DF3FAE" w:rsidR="00164EF6" w:rsidRPr="00F20EBD" w:rsidRDefault="00F20EBD" w:rsidP="00F872DA">
      <w:pPr>
        <w:rPr>
          <w:bCs/>
          <w:color w:val="4F81BD" w:themeColor="accent1"/>
        </w:rPr>
      </w:pPr>
      <w:r w:rsidRPr="00F20EBD">
        <w:rPr>
          <w:bCs/>
          <w:color w:val="4F81BD" w:themeColor="accent1"/>
        </w:rPr>
        <w:t>Step 2:</w:t>
      </w:r>
    </w:p>
    <w:p w14:paraId="3EDBE0F2" w14:textId="16A75734" w:rsidR="00F20EBD" w:rsidRDefault="00F20EBD" w:rsidP="00F872DA">
      <w:pPr>
        <w:rPr>
          <w:b/>
        </w:rPr>
      </w:pPr>
      <w:r>
        <w:rPr>
          <w:noProof/>
        </w:rPr>
        <w:lastRenderedPageBreak/>
        <w:drawing>
          <wp:inline distT="0" distB="0" distL="0" distR="0" wp14:anchorId="2CC932C5" wp14:editId="0B740888">
            <wp:extent cx="5943600" cy="10191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019175"/>
                    </a:xfrm>
                    <a:prstGeom prst="rect">
                      <a:avLst/>
                    </a:prstGeom>
                  </pic:spPr>
                </pic:pic>
              </a:graphicData>
            </a:graphic>
          </wp:inline>
        </w:drawing>
      </w:r>
    </w:p>
    <w:p w14:paraId="1B32AD14" w14:textId="28033EEC" w:rsidR="00F20EBD" w:rsidRDefault="00F20EBD" w:rsidP="00F872DA">
      <w:pPr>
        <w:rPr>
          <w:b/>
        </w:rPr>
      </w:pPr>
      <w:r>
        <w:rPr>
          <w:noProof/>
        </w:rPr>
        <w:drawing>
          <wp:inline distT="0" distB="0" distL="0" distR="0" wp14:anchorId="006EA936" wp14:editId="305E2D79">
            <wp:extent cx="5753100" cy="22193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3100" cy="2219325"/>
                    </a:xfrm>
                    <a:prstGeom prst="rect">
                      <a:avLst/>
                    </a:prstGeom>
                  </pic:spPr>
                </pic:pic>
              </a:graphicData>
            </a:graphic>
          </wp:inline>
        </w:drawing>
      </w:r>
    </w:p>
    <w:p w14:paraId="1F91990C" w14:textId="5F30087C" w:rsidR="00F20EBD" w:rsidRPr="00F20EBD" w:rsidRDefault="00F20EBD" w:rsidP="00F872DA">
      <w:pPr>
        <w:rPr>
          <w:bCs/>
          <w:color w:val="4F81BD" w:themeColor="accent1"/>
        </w:rPr>
      </w:pPr>
      <w:r w:rsidRPr="00F20EBD">
        <w:rPr>
          <w:bCs/>
          <w:color w:val="4F81BD" w:themeColor="accent1"/>
        </w:rPr>
        <w:t>Step 3:</w:t>
      </w:r>
    </w:p>
    <w:p w14:paraId="50C26306" w14:textId="0FAD8CD3" w:rsidR="00F20EBD" w:rsidRDefault="00F20EBD" w:rsidP="00F872DA">
      <w:pPr>
        <w:rPr>
          <w:b/>
        </w:rPr>
      </w:pPr>
      <w:r>
        <w:rPr>
          <w:noProof/>
        </w:rPr>
        <w:drawing>
          <wp:inline distT="0" distB="0" distL="0" distR="0" wp14:anchorId="1000413D" wp14:editId="74D378AE">
            <wp:extent cx="3829050" cy="60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29050" cy="609600"/>
                    </a:xfrm>
                    <a:prstGeom prst="rect">
                      <a:avLst/>
                    </a:prstGeom>
                  </pic:spPr>
                </pic:pic>
              </a:graphicData>
            </a:graphic>
          </wp:inline>
        </w:drawing>
      </w:r>
    </w:p>
    <w:p w14:paraId="437C5E64" w14:textId="1F18B9F0" w:rsidR="00F20EBD" w:rsidRPr="00F872DA" w:rsidRDefault="00F20EBD" w:rsidP="00F872DA">
      <w:pPr>
        <w:rPr>
          <w:b/>
        </w:rPr>
      </w:pPr>
      <w:r>
        <w:rPr>
          <w:noProof/>
        </w:rPr>
        <w:drawing>
          <wp:inline distT="0" distB="0" distL="0" distR="0" wp14:anchorId="12A2008F" wp14:editId="6BFC35A7">
            <wp:extent cx="5772150" cy="10763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72150" cy="1076325"/>
                    </a:xfrm>
                    <a:prstGeom prst="rect">
                      <a:avLst/>
                    </a:prstGeom>
                  </pic:spPr>
                </pic:pic>
              </a:graphicData>
            </a:graphic>
          </wp:inline>
        </w:drawing>
      </w:r>
    </w:p>
    <w:p w14:paraId="63E8B86A" w14:textId="4EE73FC6" w:rsidR="00142ABA" w:rsidRPr="00F13A0A" w:rsidRDefault="00E72AC0" w:rsidP="00F20EBD">
      <w:pPr>
        <w:rPr>
          <w:b/>
        </w:rPr>
      </w:pPr>
      <w:r>
        <w:t xml:space="preserve">Also answer these questions: </w:t>
      </w:r>
      <w:r w:rsidR="00142ABA" w:rsidRPr="00F20EBD">
        <w:rPr>
          <w:b/>
        </w:rPr>
        <w:t>For member ID 10003</w:t>
      </w:r>
      <w:r w:rsidR="00142ABA">
        <w:t>, what was the drug name listed on their most recent fill date?</w:t>
      </w:r>
      <w:r w:rsidR="00F13A0A" w:rsidRPr="00F13A0A">
        <w:t xml:space="preserve"> </w:t>
      </w:r>
      <w:r w:rsidR="00F13A0A">
        <w:t>How much did their insurance pay for that medication?</w:t>
      </w:r>
    </w:p>
    <w:p w14:paraId="493A1908" w14:textId="439465AE" w:rsidR="00F20EBD" w:rsidRPr="00F20EBD" w:rsidRDefault="00F13A0A" w:rsidP="00F20EBD">
      <w:pPr>
        <w:rPr>
          <w:bCs/>
          <w:color w:val="4F81BD" w:themeColor="accent1"/>
        </w:rPr>
      </w:pPr>
      <w:r>
        <w:rPr>
          <w:bCs/>
          <w:color w:val="4F81BD" w:themeColor="accent1"/>
        </w:rPr>
        <w:t>Based on the above table, f</w:t>
      </w:r>
      <w:r w:rsidR="00F20EBD" w:rsidRPr="00F20EBD">
        <w:rPr>
          <w:bCs/>
          <w:color w:val="4F81BD" w:themeColor="accent1"/>
        </w:rPr>
        <w:t>or member ID 10003, Ambien is the drug name listed on his/her most recent fill date.</w:t>
      </w:r>
    </w:p>
    <w:p w14:paraId="464FDA79" w14:textId="7245366C" w:rsidR="00050E81" w:rsidRPr="00F20EBD" w:rsidRDefault="00F20EBD">
      <w:pPr>
        <w:rPr>
          <w:color w:val="4F81BD" w:themeColor="accent1"/>
        </w:rPr>
      </w:pPr>
      <w:r w:rsidRPr="00F20EBD">
        <w:rPr>
          <w:color w:val="4F81BD" w:themeColor="accent1"/>
        </w:rPr>
        <w:t>For member ID 10003, the insurance paid 322 for his/her most recent fill.</w:t>
      </w:r>
    </w:p>
    <w:p w14:paraId="6445CCD6" w14:textId="35A0C297" w:rsidR="00F20EBD" w:rsidRPr="00F20EBD" w:rsidRDefault="00F20EBD">
      <w:pPr>
        <w:rPr>
          <w:color w:val="4F81BD" w:themeColor="accent1"/>
        </w:rPr>
      </w:pPr>
      <w:r w:rsidRPr="00F20EBD">
        <w:rPr>
          <w:color w:val="4F81BD" w:themeColor="accent1"/>
        </w:rPr>
        <w:t>Others like member ID 10001, the insurance paid 55 for his/her most recent fill.</w:t>
      </w:r>
    </w:p>
    <w:p w14:paraId="7355F9C9" w14:textId="3B3FB725" w:rsidR="00F20EBD" w:rsidRPr="00F20EBD" w:rsidRDefault="00F20EBD">
      <w:pPr>
        <w:rPr>
          <w:color w:val="4F81BD" w:themeColor="accent1"/>
        </w:rPr>
      </w:pPr>
      <w:r w:rsidRPr="00F20EBD">
        <w:rPr>
          <w:color w:val="4F81BD" w:themeColor="accent1"/>
        </w:rPr>
        <w:t>And for member ID 10002, the insurance paid 130 for his/her most recent fill.</w:t>
      </w:r>
    </w:p>
    <w:p w14:paraId="661845FD" w14:textId="7A766F6A" w:rsidR="00F20EBD" w:rsidRPr="00F13A0A" w:rsidRDefault="00F20EBD">
      <w:pPr>
        <w:rPr>
          <w:color w:val="4F81BD" w:themeColor="accent1"/>
        </w:rPr>
      </w:pPr>
      <w:r w:rsidRPr="00F20EBD">
        <w:rPr>
          <w:color w:val="4F81BD" w:themeColor="accent1"/>
        </w:rPr>
        <w:t>And for member ID 10004, the insurance paid 712 for his/her most recent fill.</w:t>
      </w:r>
    </w:p>
    <w:sectPr w:rsidR="00F20EBD" w:rsidRPr="00F13A0A">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074AC" w14:textId="77777777" w:rsidR="004C577A" w:rsidRDefault="004C577A" w:rsidP="00291F3E">
      <w:pPr>
        <w:spacing w:after="0" w:line="240" w:lineRule="auto"/>
      </w:pPr>
      <w:r>
        <w:separator/>
      </w:r>
    </w:p>
  </w:endnote>
  <w:endnote w:type="continuationSeparator" w:id="0">
    <w:p w14:paraId="235201AB" w14:textId="77777777" w:rsidR="004C577A" w:rsidRDefault="004C577A" w:rsidP="00291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40E3D" w14:textId="77777777" w:rsidR="004C577A" w:rsidRDefault="004C577A" w:rsidP="00291F3E">
      <w:pPr>
        <w:spacing w:after="0" w:line="240" w:lineRule="auto"/>
      </w:pPr>
      <w:r>
        <w:separator/>
      </w:r>
    </w:p>
  </w:footnote>
  <w:footnote w:type="continuationSeparator" w:id="0">
    <w:p w14:paraId="0CDAF271" w14:textId="77777777" w:rsidR="004C577A" w:rsidRDefault="004C577A" w:rsidP="00291F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29CA4CD1" w14:textId="77777777" w:rsidR="00291F3E" w:rsidRDefault="00291F3E">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74497CFC" w14:textId="77777777" w:rsidR="00291F3E" w:rsidRDefault="00291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06CA0"/>
    <w:multiLevelType w:val="hybridMultilevel"/>
    <w:tmpl w:val="6B5E6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6E6893"/>
    <w:multiLevelType w:val="hybridMultilevel"/>
    <w:tmpl w:val="E5A69B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AA1B93"/>
    <w:multiLevelType w:val="hybridMultilevel"/>
    <w:tmpl w:val="F0BAC374"/>
    <w:lvl w:ilvl="0" w:tplc="E45ADC8E">
      <w:numFmt w:val="bullet"/>
      <w:lvlText w:val="-"/>
      <w:lvlJc w:val="left"/>
      <w:pPr>
        <w:ind w:left="720" w:hanging="360"/>
      </w:pPr>
      <w:rPr>
        <w:rFonts w:ascii="Calibri" w:eastAsiaTheme="minorHAnsi" w:hAnsi="Calibri" w:cstheme="minorBidi"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6A4441"/>
    <w:multiLevelType w:val="hybridMultilevel"/>
    <w:tmpl w:val="61C42588"/>
    <w:lvl w:ilvl="0" w:tplc="E45ADC8E">
      <w:numFmt w:val="bullet"/>
      <w:lvlText w:val="-"/>
      <w:lvlJc w:val="left"/>
      <w:pPr>
        <w:ind w:left="720" w:hanging="360"/>
      </w:pPr>
      <w:rPr>
        <w:rFonts w:ascii="Calibri" w:eastAsiaTheme="minorHAnsi" w:hAnsi="Calibri" w:cstheme="minorBid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E46003"/>
    <w:multiLevelType w:val="hybridMultilevel"/>
    <w:tmpl w:val="A1DCEAD0"/>
    <w:lvl w:ilvl="0" w:tplc="E45ADC8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222D32"/>
    <w:multiLevelType w:val="hybridMultilevel"/>
    <w:tmpl w:val="004A6146"/>
    <w:lvl w:ilvl="0" w:tplc="E45ADC8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TQwMLGwMDc1MjVS0lEKTi0uzszPAykwqQUA5zH6zSwAAAA="/>
  </w:docVars>
  <w:rsids>
    <w:rsidRoot w:val="003401C5"/>
    <w:rsid w:val="00020271"/>
    <w:rsid w:val="00050E81"/>
    <w:rsid w:val="0008761C"/>
    <w:rsid w:val="0013715C"/>
    <w:rsid w:val="00142ABA"/>
    <w:rsid w:val="00164EF6"/>
    <w:rsid w:val="001C10EA"/>
    <w:rsid w:val="00215109"/>
    <w:rsid w:val="00226941"/>
    <w:rsid w:val="00291F3E"/>
    <w:rsid w:val="00293D0E"/>
    <w:rsid w:val="002E576A"/>
    <w:rsid w:val="00326F4E"/>
    <w:rsid w:val="003401C5"/>
    <w:rsid w:val="00392375"/>
    <w:rsid w:val="003B1D6D"/>
    <w:rsid w:val="0040044C"/>
    <w:rsid w:val="00406F60"/>
    <w:rsid w:val="00441885"/>
    <w:rsid w:val="00485549"/>
    <w:rsid w:val="004A3F6D"/>
    <w:rsid w:val="004C577A"/>
    <w:rsid w:val="00544E75"/>
    <w:rsid w:val="00567981"/>
    <w:rsid w:val="005D0432"/>
    <w:rsid w:val="006A2C43"/>
    <w:rsid w:val="006B638C"/>
    <w:rsid w:val="00727C94"/>
    <w:rsid w:val="007350FC"/>
    <w:rsid w:val="007E7EAF"/>
    <w:rsid w:val="007F3EB0"/>
    <w:rsid w:val="008F2571"/>
    <w:rsid w:val="009501FE"/>
    <w:rsid w:val="009614E5"/>
    <w:rsid w:val="00976DAD"/>
    <w:rsid w:val="00997491"/>
    <w:rsid w:val="009A3E4C"/>
    <w:rsid w:val="00A126ED"/>
    <w:rsid w:val="00A63166"/>
    <w:rsid w:val="00A73435"/>
    <w:rsid w:val="00A90B4D"/>
    <w:rsid w:val="00A97CCE"/>
    <w:rsid w:val="00B51E73"/>
    <w:rsid w:val="00BB40B6"/>
    <w:rsid w:val="00BD12A0"/>
    <w:rsid w:val="00C22A75"/>
    <w:rsid w:val="00C25838"/>
    <w:rsid w:val="00CA4812"/>
    <w:rsid w:val="00CB5BCA"/>
    <w:rsid w:val="00D272DB"/>
    <w:rsid w:val="00D83F87"/>
    <w:rsid w:val="00DA0356"/>
    <w:rsid w:val="00DB31D2"/>
    <w:rsid w:val="00DE1521"/>
    <w:rsid w:val="00E675BC"/>
    <w:rsid w:val="00E72AC0"/>
    <w:rsid w:val="00EB0824"/>
    <w:rsid w:val="00F10F41"/>
    <w:rsid w:val="00F13A0A"/>
    <w:rsid w:val="00F15E89"/>
    <w:rsid w:val="00F20EBD"/>
    <w:rsid w:val="00F872DA"/>
    <w:rsid w:val="00FB305A"/>
    <w:rsid w:val="00FD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4BE27"/>
  <w15:docId w15:val="{A65EECBD-584C-4D06-836F-E7BDAE5B1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824"/>
    <w:pPr>
      <w:ind w:left="720"/>
      <w:contextualSpacing/>
    </w:pPr>
  </w:style>
  <w:style w:type="paragraph" w:styleId="BalloonText">
    <w:name w:val="Balloon Text"/>
    <w:basedOn w:val="Normal"/>
    <w:link w:val="BalloonTextChar"/>
    <w:uiPriority w:val="99"/>
    <w:semiHidden/>
    <w:unhideWhenUsed/>
    <w:rsid w:val="00D83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3F87"/>
    <w:rPr>
      <w:rFonts w:ascii="Tahoma" w:hAnsi="Tahoma" w:cs="Tahoma"/>
      <w:sz w:val="16"/>
      <w:szCs w:val="16"/>
    </w:rPr>
  </w:style>
  <w:style w:type="paragraph" w:styleId="Header">
    <w:name w:val="header"/>
    <w:basedOn w:val="Normal"/>
    <w:link w:val="HeaderChar"/>
    <w:uiPriority w:val="99"/>
    <w:unhideWhenUsed/>
    <w:rsid w:val="00291F3E"/>
    <w:pPr>
      <w:tabs>
        <w:tab w:val="center" w:pos="4320"/>
        <w:tab w:val="right" w:pos="8640"/>
      </w:tabs>
      <w:spacing w:after="0" w:line="240" w:lineRule="auto"/>
    </w:pPr>
  </w:style>
  <w:style w:type="character" w:customStyle="1" w:styleId="HeaderChar">
    <w:name w:val="Header Char"/>
    <w:basedOn w:val="DefaultParagraphFont"/>
    <w:link w:val="Header"/>
    <w:uiPriority w:val="99"/>
    <w:rsid w:val="00291F3E"/>
  </w:style>
  <w:style w:type="paragraph" w:styleId="Footer">
    <w:name w:val="footer"/>
    <w:basedOn w:val="Normal"/>
    <w:link w:val="FooterChar"/>
    <w:uiPriority w:val="99"/>
    <w:unhideWhenUsed/>
    <w:rsid w:val="00291F3E"/>
    <w:pPr>
      <w:tabs>
        <w:tab w:val="center" w:pos="4320"/>
        <w:tab w:val="right" w:pos="8640"/>
      </w:tabs>
      <w:spacing w:after="0" w:line="240" w:lineRule="auto"/>
    </w:pPr>
  </w:style>
  <w:style w:type="character" w:customStyle="1" w:styleId="FooterChar">
    <w:name w:val="Footer Char"/>
    <w:basedOn w:val="DefaultParagraphFont"/>
    <w:link w:val="Footer"/>
    <w:uiPriority w:val="99"/>
    <w:rsid w:val="00291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4</TotalTime>
  <Pages>11</Pages>
  <Words>1630</Words>
  <Characters>929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arvard Vanguard Medical Associates</Company>
  <LinksUpToDate>false</LinksUpToDate>
  <CharactersWithSpaces>1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vorkis, Yoni</dc:creator>
  <cp:keywords/>
  <dc:description/>
  <cp:lastModifiedBy>yiyu shen</cp:lastModifiedBy>
  <cp:revision>14</cp:revision>
  <dcterms:created xsi:type="dcterms:W3CDTF">2020-12-11T14:50:00Z</dcterms:created>
  <dcterms:modified xsi:type="dcterms:W3CDTF">2020-12-12T19:54:00Z</dcterms:modified>
</cp:coreProperties>
</file>